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5F5A4" w14:textId="77777777" w:rsidR="00A6530A" w:rsidRDefault="00822413">
      <w:r>
        <w:t>JUVEDERM SERVICE PAGE EXAMPLE</w:t>
      </w:r>
    </w:p>
    <w:p w14:paraId="661D6AAB" w14:textId="77777777" w:rsidR="00822413" w:rsidRDefault="00822413">
      <w:r>
        <w:t>KW JUVEDERM</w:t>
      </w:r>
    </w:p>
    <w:p w14:paraId="11921703" w14:textId="77777777" w:rsidR="00822413" w:rsidRDefault="00822413">
      <w:r>
        <w:t>AUXILIARY KEYWORDS: Hyaluronic acid fillers, dermal fillers, injections,</w:t>
      </w:r>
    </w:p>
    <w:p w14:paraId="2C898F5B" w14:textId="77777777" w:rsidR="00822413" w:rsidRDefault="00822413">
      <w:r>
        <w:t>EXAMPLE ONE</w:t>
      </w:r>
    </w:p>
    <w:p w14:paraId="344D518D" w14:textId="77777777" w:rsidR="00822413" w:rsidRPr="009B73D9" w:rsidRDefault="00822413" w:rsidP="00822413">
      <w:r w:rsidRPr="009B73D9">
        <w:t xml:space="preserve">FILLERS CONTENT FOR </w:t>
      </w:r>
      <w:r>
        <w:t>[SPA]</w:t>
      </w:r>
      <w:r w:rsidRPr="009B73D9">
        <w:br/>
      </w:r>
    </w:p>
    <w:p w14:paraId="153E709B" w14:textId="77777777" w:rsidR="00822413" w:rsidRPr="009B73D9" w:rsidRDefault="00822413" w:rsidP="00822413">
      <w:pPr>
        <w:spacing w:before="100" w:beforeAutospacing="1" w:after="100" w:afterAutospacing="1" w:line="240" w:lineRule="auto"/>
        <w:jc w:val="both"/>
        <w:rPr>
          <w:b/>
        </w:rPr>
      </w:pPr>
      <w:r>
        <w:rPr>
          <w:b/>
        </w:rPr>
        <w:t>JUVÉDERM</w:t>
      </w:r>
      <w:r w:rsidRPr="009B73D9">
        <w:rPr>
          <w:b/>
        </w:rPr>
        <w:t xml:space="preserve"> HYALURONIC ACID FILLERS IN </w:t>
      </w:r>
      <w:r>
        <w:rPr>
          <w:b/>
        </w:rPr>
        <w:t>[LOCATION]</w:t>
      </w:r>
    </w:p>
    <w:p w14:paraId="1772B0BE" w14:textId="77777777" w:rsidR="00822413" w:rsidRPr="009B73D9" w:rsidRDefault="00822413" w:rsidP="00822413">
      <w:pPr>
        <w:spacing w:before="100" w:beforeAutospacing="1" w:after="100" w:afterAutospacing="1" w:line="240" w:lineRule="auto"/>
        <w:jc w:val="both"/>
      </w:pPr>
      <w:r>
        <w:t>JUVÉDERM</w:t>
      </w:r>
      <w:r w:rsidRPr="009B73D9">
        <w:t xml:space="preserve"> is the #1 selling line of Hyaluronic Acid fillers in America. Men and women of all ages turn to </w:t>
      </w:r>
      <w:r>
        <w:t>JUVÉDERM</w:t>
      </w:r>
      <w:r w:rsidRPr="009B73D9">
        <w:t xml:space="preserve"> as a non-surgical solution for reducing fine lines and wrinkles, restoring facial symmetry, and plumping up areas with age-related volume loss.¹ In addition, Hyaluronic fillers also enhance facial features, such as lip augmentation.² </w:t>
      </w:r>
      <w:r>
        <w:t>JUVÉDERM</w:t>
      </w:r>
      <w:r w:rsidRPr="009B73D9">
        <w:t xml:space="preserve"> injections are FDA cleared and scientifically proven to be safe and effective.³ When administered by a skilled practitioner, </w:t>
      </w:r>
      <w:r>
        <w:t>JUVÉDERM</w:t>
      </w:r>
      <w:r w:rsidRPr="009B73D9">
        <w:t xml:space="preserve"> treatments require no downtime and results are natural looking and long lasting.*</w:t>
      </w:r>
    </w:p>
    <w:p w14:paraId="25F338F9" w14:textId="77777777" w:rsidR="00822413" w:rsidRDefault="00822413" w:rsidP="00822413">
      <w:pPr>
        <w:spacing w:before="100" w:beforeAutospacing="1" w:after="100" w:afterAutospacing="1" w:line="240" w:lineRule="auto"/>
        <w:jc w:val="both"/>
      </w:pPr>
      <w:r>
        <w:t xml:space="preserve">Renew yourself with a rejuvenated, dramatically younger looking appearance by contacting [SPA] today. Sign up online or call </w:t>
      </w:r>
      <w:r w:rsidRPr="00884FD9">
        <w:rPr>
          <w:highlight w:val="cyan"/>
        </w:rPr>
        <w:t>[insert phone]</w:t>
      </w:r>
      <w:r>
        <w:t xml:space="preserve"> to schedule a free JUVÉDERM consultation. [SPA] is the preferred JUVÉDERM provider in [LOCATION], and fully commi</w:t>
      </w:r>
      <w:r w:rsidRPr="00DE41FE">
        <w:t>t</w:t>
      </w:r>
      <w:r>
        <w:t>s</w:t>
      </w:r>
      <w:r w:rsidRPr="00DE41FE">
        <w:t xml:space="preserve"> to providing </w:t>
      </w:r>
      <w:r>
        <w:t xml:space="preserve">the best JUVÉDERM </w:t>
      </w:r>
      <w:r w:rsidRPr="00DE41FE">
        <w:t>results</w:t>
      </w:r>
      <w:r>
        <w:t xml:space="preserve"> possible</w:t>
      </w:r>
      <w:r w:rsidRPr="00DE41FE">
        <w:t>, delivered with unparalleled care and service.</w:t>
      </w:r>
    </w:p>
    <w:p w14:paraId="7EDD7B06" w14:textId="77777777" w:rsidR="00822413" w:rsidRPr="009B73D9" w:rsidRDefault="00822413" w:rsidP="00822413">
      <w:pPr>
        <w:spacing w:line="240" w:lineRule="auto"/>
        <w:rPr>
          <w:b/>
        </w:rPr>
      </w:pPr>
      <w:r w:rsidRPr="009B73D9">
        <w:rPr>
          <w:b/>
        </w:rPr>
        <w:t xml:space="preserve">BENEFITS OF </w:t>
      </w:r>
      <w:r>
        <w:rPr>
          <w:b/>
        </w:rPr>
        <w:t>JUVÉDERM</w:t>
      </w:r>
    </w:p>
    <w:p w14:paraId="11C59BD4" w14:textId="77777777" w:rsidR="00822413" w:rsidRDefault="00822413" w:rsidP="00822413">
      <w:pPr>
        <w:pStyle w:val="ListParagraph"/>
        <w:numPr>
          <w:ilvl w:val="0"/>
          <w:numId w:val="2"/>
        </w:numPr>
        <w:spacing w:before="100" w:beforeAutospacing="1" w:after="100" w:afterAutospacing="1" w:line="240" w:lineRule="auto"/>
      </w:pPr>
      <w:r>
        <w:t>Fill in fine lines &amp; wrinkles</w:t>
      </w:r>
    </w:p>
    <w:p w14:paraId="64F7D739" w14:textId="77777777" w:rsidR="00822413" w:rsidRDefault="00822413" w:rsidP="00822413">
      <w:pPr>
        <w:pStyle w:val="ListParagraph"/>
        <w:numPr>
          <w:ilvl w:val="0"/>
          <w:numId w:val="2"/>
        </w:numPr>
        <w:spacing w:before="100" w:beforeAutospacing="1" w:after="100" w:afterAutospacing="1" w:line="240" w:lineRule="auto"/>
      </w:pPr>
      <w:r>
        <w:t>Lift and contour cheeks</w:t>
      </w:r>
    </w:p>
    <w:p w14:paraId="1308A34A" w14:textId="77777777" w:rsidR="00822413" w:rsidRDefault="00822413" w:rsidP="00822413">
      <w:pPr>
        <w:pStyle w:val="ListParagraph"/>
        <w:numPr>
          <w:ilvl w:val="0"/>
          <w:numId w:val="2"/>
        </w:numPr>
        <w:spacing w:before="100" w:beforeAutospacing="1" w:after="100" w:afterAutospacing="1" w:line="240" w:lineRule="auto"/>
      </w:pPr>
      <w:r>
        <w:t>Enhance &amp; plump lips</w:t>
      </w:r>
    </w:p>
    <w:p w14:paraId="4D6D11D8" w14:textId="77777777" w:rsidR="00822413" w:rsidRDefault="00822413" w:rsidP="00822413">
      <w:pPr>
        <w:pStyle w:val="ListParagraph"/>
        <w:numPr>
          <w:ilvl w:val="0"/>
          <w:numId w:val="2"/>
        </w:numPr>
        <w:spacing w:before="100" w:beforeAutospacing="1" w:after="100" w:afterAutospacing="1" w:line="240" w:lineRule="auto"/>
      </w:pPr>
      <w:r>
        <w:t>Smooth out scars</w:t>
      </w:r>
    </w:p>
    <w:p w14:paraId="6C525BA4" w14:textId="77777777" w:rsidR="00822413" w:rsidRDefault="00822413" w:rsidP="00822413">
      <w:pPr>
        <w:pStyle w:val="ListParagraph"/>
        <w:numPr>
          <w:ilvl w:val="0"/>
          <w:numId w:val="2"/>
        </w:numPr>
        <w:spacing w:before="100" w:beforeAutospacing="1" w:after="100" w:afterAutospacing="1" w:line="240" w:lineRule="auto"/>
      </w:pPr>
      <w:r>
        <w:t>Restore volume &amp; symmetry</w:t>
      </w:r>
    </w:p>
    <w:p w14:paraId="2E928A0E" w14:textId="77777777" w:rsidR="00822413" w:rsidRDefault="00822413" w:rsidP="00822413">
      <w:pPr>
        <w:pStyle w:val="ListParagraph"/>
        <w:numPr>
          <w:ilvl w:val="0"/>
          <w:numId w:val="2"/>
        </w:numPr>
        <w:spacing w:before="100" w:beforeAutospacing="1" w:after="100" w:afterAutospacing="1" w:line="240" w:lineRule="auto"/>
      </w:pPr>
      <w:r>
        <w:t>FDA approved as safe &amp; effective</w:t>
      </w:r>
    </w:p>
    <w:p w14:paraId="46C70F15" w14:textId="77777777" w:rsidR="00822413" w:rsidRDefault="00822413" w:rsidP="00822413">
      <w:pPr>
        <w:pStyle w:val="ListParagraph"/>
        <w:numPr>
          <w:ilvl w:val="0"/>
          <w:numId w:val="2"/>
        </w:numPr>
        <w:spacing w:before="100" w:beforeAutospacing="1" w:after="100" w:afterAutospacing="1" w:line="240" w:lineRule="auto"/>
      </w:pPr>
      <w:r>
        <w:t>Immediate, long lasting effects</w:t>
      </w:r>
    </w:p>
    <w:p w14:paraId="5D9A63DB" w14:textId="77777777" w:rsidR="00822413" w:rsidRDefault="00822413" w:rsidP="00822413">
      <w:pPr>
        <w:pStyle w:val="ListParagraph"/>
        <w:numPr>
          <w:ilvl w:val="0"/>
          <w:numId w:val="2"/>
        </w:numPr>
        <w:spacing w:before="100" w:beforeAutospacing="1" w:after="100" w:afterAutospacing="1" w:line="240" w:lineRule="auto"/>
      </w:pPr>
      <w:r>
        <w:t>Smooth, natural results</w:t>
      </w:r>
    </w:p>
    <w:p w14:paraId="06F5B07D" w14:textId="77777777" w:rsidR="00822413" w:rsidRPr="009B73D9" w:rsidRDefault="00822413" w:rsidP="00822413">
      <w:pPr>
        <w:spacing w:line="240" w:lineRule="auto"/>
        <w:rPr>
          <w:b/>
        </w:rPr>
      </w:pPr>
      <w:r w:rsidRPr="009B73D9">
        <w:rPr>
          <w:b/>
        </w:rPr>
        <w:t xml:space="preserve">WHAT ARE </w:t>
      </w:r>
      <w:r>
        <w:rPr>
          <w:b/>
        </w:rPr>
        <w:t>JUVÉDERM</w:t>
      </w:r>
      <w:r w:rsidRPr="009B73D9">
        <w:rPr>
          <w:b/>
        </w:rPr>
        <w:t xml:space="preserve"> FILLERS AND HOW DO THEY WORK?</w:t>
      </w:r>
    </w:p>
    <w:p w14:paraId="1A805C6A" w14:textId="77777777" w:rsidR="00822413" w:rsidRPr="009B73D9" w:rsidRDefault="00822413" w:rsidP="00822413">
      <w:pPr>
        <w:spacing w:before="204" w:after="204" w:line="240" w:lineRule="auto"/>
        <w:textAlignment w:val="baseline"/>
      </w:pPr>
      <w:r>
        <w:t>JUVÉDERM</w:t>
      </w:r>
      <w:r w:rsidRPr="009B73D9">
        <w:t xml:space="preserve"> is a type of cosmetic injection (known as a dermal filler or face filler.) Its formulation consists of a smooth, clear gel derived from Hyaluronic acid, a natural occurring substance found in the body that works with collagen and elastin to keep the skin plump and hydrated.  </w:t>
      </w:r>
    </w:p>
    <w:p w14:paraId="49662067" w14:textId="77777777" w:rsidR="00822413" w:rsidRDefault="00822413" w:rsidP="00822413">
      <w:pPr>
        <w:spacing w:before="204" w:after="204" w:line="240" w:lineRule="auto"/>
        <w:textAlignment w:val="baseline"/>
      </w:pPr>
      <w:r w:rsidRPr="009B73D9">
        <w:t xml:space="preserve">As the name suggests, </w:t>
      </w:r>
      <w:r>
        <w:t>JUVÉDERM</w:t>
      </w:r>
      <w:r w:rsidRPr="009B73D9">
        <w:t xml:space="preserve"> fillers are injected into the subcutaneous layer of skin to fill in depressions</w:t>
      </w:r>
      <w:r>
        <w:t xml:space="preserve"> (effectively smoothing out wrinkles and acne scars</w:t>
      </w:r>
      <w:r>
        <w:rPr>
          <w:rFonts w:cstheme="minorHAnsi"/>
        </w:rPr>
        <w:t>⁴</w:t>
      </w:r>
      <w:r>
        <w:t>)</w:t>
      </w:r>
      <w:r w:rsidRPr="009B73D9">
        <w:t xml:space="preserve"> and restore volume loss</w:t>
      </w:r>
      <w:r>
        <w:t xml:space="preserve"> (adding volume to cheeks, filling in sunken features, and restoring symmetry</w:t>
      </w:r>
      <w:r w:rsidRPr="009B73D9">
        <w:t>.</w:t>
      </w:r>
      <w:r>
        <w:t>)</w:t>
      </w:r>
      <w:r w:rsidRPr="009B73D9">
        <w:t xml:space="preserve"> In addition, the </w:t>
      </w:r>
      <w:r>
        <w:t>JUVÉDERM</w:t>
      </w:r>
      <w:r w:rsidRPr="009B73D9">
        <w:t xml:space="preserve"> collection includes formulations designed to </w:t>
      </w:r>
      <w:r>
        <w:t>enhance facial features (</w:t>
      </w:r>
      <w:r w:rsidRPr="009B73D9">
        <w:t>lip filler</w:t>
      </w:r>
      <w:r>
        <w:t>s</w:t>
      </w:r>
      <w:r w:rsidRPr="009B73D9">
        <w:t xml:space="preserve"> and cheek filler</w:t>
      </w:r>
      <w:r>
        <w:t>s</w:t>
      </w:r>
      <w:r w:rsidRPr="009B73D9">
        <w:t>.</w:t>
      </w:r>
      <w:r>
        <w:t>)</w:t>
      </w:r>
      <w:r>
        <w:rPr>
          <w:rFonts w:cstheme="minorHAnsi"/>
        </w:rPr>
        <w:t>³</w:t>
      </w:r>
      <w:r w:rsidRPr="009B73D9">
        <w:t xml:space="preserve"> </w:t>
      </w:r>
    </w:p>
    <w:p w14:paraId="6DF5FDB6" w14:textId="77777777" w:rsidR="00822413" w:rsidRDefault="00822413" w:rsidP="00822413">
      <w:pPr>
        <w:spacing w:before="100" w:beforeAutospacing="1" w:after="100" w:afterAutospacing="1" w:line="240" w:lineRule="auto"/>
        <w:jc w:val="both"/>
      </w:pPr>
      <w:r w:rsidRPr="00985985">
        <w:lastRenderedPageBreak/>
        <w:t>Hyaluronic fillers are often used in conjunction with Botox and similar neuromodulators s</w:t>
      </w:r>
      <w:r>
        <w:t xml:space="preserve">uch as Dysport and Xeomin for </w:t>
      </w:r>
      <w:r w:rsidRPr="00985985">
        <w:t>complete facial rejuvenation.</w:t>
      </w:r>
    </w:p>
    <w:p w14:paraId="11131758" w14:textId="77777777" w:rsidR="00822413" w:rsidRPr="00FD55F4" w:rsidRDefault="00822413" w:rsidP="00822413">
      <w:pPr>
        <w:spacing w:before="100" w:beforeAutospacing="1" w:after="100" w:afterAutospacing="1" w:line="240" w:lineRule="auto"/>
        <w:jc w:val="right"/>
        <w:rPr>
          <w:rFonts w:ascii="Times New Roman" w:eastAsia="Times New Roman" w:hAnsi="Times New Roman" w:cs="Times New Roman"/>
          <w:sz w:val="24"/>
          <w:szCs w:val="24"/>
        </w:rPr>
      </w:pPr>
      <w:r w:rsidRPr="009B73D9">
        <w:rPr>
          <w:rFonts w:ascii="Times New Roman" w:eastAsia="Times New Roman" w:hAnsi="Times New Roman" w:cs="Times New Roman"/>
          <w:b/>
          <w:sz w:val="24"/>
          <w:szCs w:val="24"/>
          <w:u w:val="single"/>
        </w:rPr>
        <w:t>Learn more about Botox</w:t>
      </w:r>
      <w:r>
        <w:rPr>
          <w:rFonts w:ascii="Times New Roman" w:eastAsia="Times New Roman" w:hAnsi="Times New Roman" w:cs="Times New Roman"/>
          <w:sz w:val="24"/>
          <w:szCs w:val="24"/>
        </w:rPr>
        <w:t xml:space="preserve"> &gt;&gt; </w:t>
      </w:r>
      <w:r w:rsidRPr="009B73D9">
        <w:rPr>
          <w:rFonts w:ascii="Times New Roman" w:eastAsia="Times New Roman" w:hAnsi="Times New Roman" w:cs="Times New Roman"/>
          <w:sz w:val="24"/>
          <w:szCs w:val="24"/>
          <w:highlight w:val="cyan"/>
        </w:rPr>
        <w:t xml:space="preserve">[Link to </w:t>
      </w:r>
      <w:proofErr w:type="spellStart"/>
      <w:r w:rsidRPr="009B73D9">
        <w:rPr>
          <w:rFonts w:ascii="Times New Roman" w:eastAsia="Times New Roman" w:hAnsi="Times New Roman" w:cs="Times New Roman"/>
          <w:sz w:val="24"/>
          <w:szCs w:val="24"/>
          <w:highlight w:val="cyan"/>
        </w:rPr>
        <w:t>botox</w:t>
      </w:r>
      <w:proofErr w:type="spellEnd"/>
      <w:r w:rsidRPr="009B73D9">
        <w:rPr>
          <w:rFonts w:ascii="Times New Roman" w:eastAsia="Times New Roman" w:hAnsi="Times New Roman" w:cs="Times New Roman"/>
          <w:sz w:val="24"/>
          <w:szCs w:val="24"/>
          <w:highlight w:val="cyan"/>
        </w:rPr>
        <w:t xml:space="preserve"> page]</w:t>
      </w:r>
    </w:p>
    <w:p w14:paraId="247357EC" w14:textId="77777777" w:rsidR="00822413" w:rsidRPr="00985985" w:rsidRDefault="00822413" w:rsidP="00822413">
      <w:pPr>
        <w:spacing w:before="100" w:beforeAutospacing="1" w:after="100" w:afterAutospacing="1" w:line="240" w:lineRule="auto"/>
        <w:jc w:val="both"/>
      </w:pPr>
    </w:p>
    <w:p w14:paraId="7800C11D" w14:textId="77777777" w:rsidR="00822413" w:rsidRDefault="00822413" w:rsidP="00822413">
      <w:pPr>
        <w:spacing w:before="204" w:after="204" w:line="240" w:lineRule="auto"/>
        <w:textAlignment w:val="baseline"/>
      </w:pPr>
    </w:p>
    <w:p w14:paraId="4FFD6135" w14:textId="77777777" w:rsidR="00822413" w:rsidRPr="00985985" w:rsidRDefault="00822413" w:rsidP="00822413">
      <w:pPr>
        <w:spacing w:before="204" w:after="204" w:line="240" w:lineRule="auto"/>
        <w:textAlignment w:val="baseline"/>
        <w:rPr>
          <w:b/>
        </w:rPr>
      </w:pPr>
      <w:r w:rsidRPr="00985985">
        <w:rPr>
          <w:b/>
        </w:rPr>
        <w:t>HOW LONG DOES JUVERDERM LAST?</w:t>
      </w:r>
    </w:p>
    <w:p w14:paraId="468708D8" w14:textId="77777777" w:rsidR="00822413" w:rsidRPr="00985985" w:rsidRDefault="00822413" w:rsidP="00822413">
      <w:pPr>
        <w:spacing w:before="204" w:after="204" w:line="240" w:lineRule="auto"/>
        <w:textAlignment w:val="baseline"/>
      </w:pPr>
      <w:r w:rsidRPr="00985985">
        <w:t xml:space="preserve">Face fillers are temporary. Depending on the specific formulation, </w:t>
      </w:r>
      <w:r>
        <w:t>JUVÉDERM</w:t>
      </w:r>
      <w:r w:rsidRPr="00985985">
        <w:t xml:space="preserve"> results may last between 6 months and 2 years before the body naturally absorbs the filler.*</w:t>
      </w:r>
    </w:p>
    <w:p w14:paraId="456B1119" w14:textId="77777777" w:rsidR="00822413" w:rsidRPr="00527A62" w:rsidRDefault="00822413" w:rsidP="00822413">
      <w:pPr>
        <w:spacing w:line="240" w:lineRule="auto"/>
        <w:rPr>
          <w:b/>
        </w:rPr>
      </w:pPr>
      <w:r w:rsidRPr="00527A62">
        <w:rPr>
          <w:b/>
        </w:rPr>
        <w:t xml:space="preserve">WHAT CAN </w:t>
      </w:r>
      <w:r>
        <w:rPr>
          <w:b/>
        </w:rPr>
        <w:t>JUVÉDERM</w:t>
      </w:r>
      <w:r w:rsidRPr="00527A62">
        <w:rPr>
          <w:b/>
        </w:rPr>
        <w:t xml:space="preserve"> ENHANCE AND REJUVENATE?</w:t>
      </w:r>
    </w:p>
    <w:p w14:paraId="377BC2A0" w14:textId="77777777" w:rsidR="00822413" w:rsidRPr="00527A62" w:rsidRDefault="00822413" w:rsidP="00822413">
      <w:pPr>
        <w:spacing w:before="204" w:after="204" w:line="240" w:lineRule="auto"/>
        <w:textAlignment w:val="baseline"/>
      </w:pPr>
      <w:r w:rsidRPr="00527A62">
        <w:t xml:space="preserve">The Hyaluronic Acid gel works underneath the skin, plumping up the area and pushing up depressions. According to scientific </w:t>
      </w:r>
      <w:proofErr w:type="gramStart"/>
      <w:r w:rsidRPr="00527A62">
        <w:t>research,¹</w:t>
      </w:r>
      <w:proofErr w:type="gramEnd"/>
      <w:r w:rsidRPr="00527A62">
        <w:t>²³⁴⁵ this therapeutic action effectively:</w:t>
      </w:r>
    </w:p>
    <w:p w14:paraId="21E64619" w14:textId="77777777" w:rsidR="00822413" w:rsidRPr="00985985" w:rsidRDefault="00822413" w:rsidP="00822413">
      <w:pPr>
        <w:pStyle w:val="ListParagraph"/>
        <w:numPr>
          <w:ilvl w:val="0"/>
          <w:numId w:val="3"/>
        </w:numPr>
        <w:spacing w:before="204" w:after="204" w:line="240" w:lineRule="auto"/>
        <w:textAlignment w:val="baseline"/>
      </w:pPr>
      <w:r w:rsidRPr="00985985">
        <w:t xml:space="preserve">Softens </w:t>
      </w:r>
      <w:r>
        <w:t xml:space="preserve">glabellar lines </w:t>
      </w:r>
    </w:p>
    <w:p w14:paraId="1A1BFBFC" w14:textId="77777777" w:rsidR="00822413" w:rsidRPr="00985985" w:rsidRDefault="00822413" w:rsidP="00822413">
      <w:pPr>
        <w:pStyle w:val="ListParagraph"/>
        <w:numPr>
          <w:ilvl w:val="0"/>
          <w:numId w:val="3"/>
        </w:numPr>
        <w:spacing w:before="204" w:after="204" w:line="240" w:lineRule="auto"/>
        <w:textAlignment w:val="baseline"/>
      </w:pPr>
      <w:r w:rsidRPr="00985985">
        <w:t>Fills in pitted acne scars</w:t>
      </w:r>
    </w:p>
    <w:p w14:paraId="3E9EB04A" w14:textId="77777777" w:rsidR="00822413" w:rsidRPr="00985985" w:rsidRDefault="00822413" w:rsidP="00822413">
      <w:pPr>
        <w:pStyle w:val="ListParagraph"/>
        <w:numPr>
          <w:ilvl w:val="0"/>
          <w:numId w:val="3"/>
        </w:numPr>
        <w:spacing w:before="204" w:after="204" w:line="240" w:lineRule="auto"/>
        <w:textAlignment w:val="baseline"/>
      </w:pPr>
      <w:r w:rsidRPr="00985985">
        <w:t>Fills in under eye hollows</w:t>
      </w:r>
    </w:p>
    <w:p w14:paraId="68DDD422" w14:textId="77777777" w:rsidR="00822413" w:rsidRPr="00985985" w:rsidRDefault="00822413" w:rsidP="00822413">
      <w:pPr>
        <w:pStyle w:val="ListParagraph"/>
        <w:numPr>
          <w:ilvl w:val="0"/>
          <w:numId w:val="3"/>
        </w:numPr>
        <w:spacing w:before="204" w:after="204" w:line="240" w:lineRule="auto"/>
        <w:textAlignment w:val="baseline"/>
      </w:pPr>
      <w:r w:rsidRPr="00985985">
        <w:t>Softens nasolabial folds</w:t>
      </w:r>
    </w:p>
    <w:p w14:paraId="2120009C" w14:textId="77777777" w:rsidR="00822413" w:rsidRPr="00985985" w:rsidRDefault="00822413" w:rsidP="00822413">
      <w:pPr>
        <w:pStyle w:val="ListParagraph"/>
        <w:numPr>
          <w:ilvl w:val="0"/>
          <w:numId w:val="3"/>
        </w:numPr>
        <w:spacing w:before="204" w:after="204" w:line="240" w:lineRule="auto"/>
        <w:textAlignment w:val="baseline"/>
      </w:pPr>
      <w:r w:rsidRPr="00985985">
        <w:t>Softens vertical lip lines</w:t>
      </w:r>
    </w:p>
    <w:p w14:paraId="63C4157F" w14:textId="77777777" w:rsidR="00822413" w:rsidRPr="00985985" w:rsidRDefault="00822413" w:rsidP="00822413">
      <w:pPr>
        <w:pStyle w:val="ListParagraph"/>
        <w:numPr>
          <w:ilvl w:val="0"/>
          <w:numId w:val="3"/>
        </w:numPr>
        <w:spacing w:before="204" w:after="204" w:line="240" w:lineRule="auto"/>
        <w:textAlignment w:val="baseline"/>
      </w:pPr>
      <w:r w:rsidRPr="00985985">
        <w:t xml:space="preserve">Smoothes marionette lines </w:t>
      </w:r>
    </w:p>
    <w:p w14:paraId="74798525" w14:textId="77777777" w:rsidR="00822413" w:rsidRPr="00985985" w:rsidRDefault="00822413" w:rsidP="00822413">
      <w:pPr>
        <w:pStyle w:val="ListParagraph"/>
        <w:numPr>
          <w:ilvl w:val="0"/>
          <w:numId w:val="3"/>
        </w:numPr>
        <w:spacing w:before="204" w:after="204" w:line="240" w:lineRule="auto"/>
        <w:textAlignment w:val="baseline"/>
      </w:pPr>
      <w:r w:rsidRPr="00985985">
        <w:t>Lifts, contours &amp; restores volume to cheeks</w:t>
      </w:r>
    </w:p>
    <w:p w14:paraId="74F5DEBD" w14:textId="77777777" w:rsidR="00822413" w:rsidRPr="00985985" w:rsidRDefault="00822413" w:rsidP="00822413">
      <w:pPr>
        <w:pStyle w:val="ListParagraph"/>
        <w:numPr>
          <w:ilvl w:val="0"/>
          <w:numId w:val="3"/>
        </w:numPr>
        <w:spacing w:before="204" w:after="204" w:line="240" w:lineRule="auto"/>
        <w:textAlignment w:val="baseline"/>
      </w:pPr>
      <w:r w:rsidRPr="00985985">
        <w:t>Enhances and defines lips</w:t>
      </w:r>
      <w:r>
        <w:t xml:space="preserve"> </w:t>
      </w:r>
    </w:p>
    <w:p w14:paraId="176EF412" w14:textId="77777777" w:rsidR="00822413" w:rsidRPr="00985985" w:rsidRDefault="00822413" w:rsidP="00822413">
      <w:pPr>
        <w:pStyle w:val="ListParagraph"/>
        <w:numPr>
          <w:ilvl w:val="0"/>
          <w:numId w:val="3"/>
        </w:numPr>
        <w:spacing w:before="204" w:after="204" w:line="240" w:lineRule="auto"/>
        <w:textAlignment w:val="baseline"/>
      </w:pPr>
      <w:r w:rsidRPr="00985985">
        <w:t>Volumizes pre-jowl depression</w:t>
      </w:r>
    </w:p>
    <w:p w14:paraId="16961050" w14:textId="77777777" w:rsidR="00822413" w:rsidRPr="00985985" w:rsidRDefault="00822413" w:rsidP="00822413">
      <w:pPr>
        <w:spacing w:line="240" w:lineRule="auto"/>
      </w:pPr>
    </w:p>
    <w:p w14:paraId="15FC8244" w14:textId="77777777" w:rsidR="00822413" w:rsidRPr="00527A62" w:rsidRDefault="00822413" w:rsidP="00822413">
      <w:pPr>
        <w:spacing w:line="240" w:lineRule="auto"/>
        <w:rPr>
          <w:b/>
        </w:rPr>
      </w:pPr>
      <w:r>
        <w:rPr>
          <w:b/>
        </w:rPr>
        <w:t>JUVÉDERM</w:t>
      </w:r>
      <w:r w:rsidRPr="00527A62">
        <w:rPr>
          <w:b/>
        </w:rPr>
        <w:t xml:space="preserve"> BEFORE AND AFTER</w:t>
      </w:r>
      <w:r>
        <w:rPr>
          <w:b/>
        </w:rPr>
        <w:t>*</w:t>
      </w:r>
    </w:p>
    <w:p w14:paraId="131E1CD5" w14:textId="77777777" w:rsidR="00822413" w:rsidRDefault="00822413" w:rsidP="00822413">
      <w:pPr>
        <w:spacing w:line="240" w:lineRule="auto"/>
      </w:pPr>
      <w:r>
        <w:t>JUVÉDERM</w:t>
      </w:r>
      <w:r w:rsidRPr="00985985">
        <w:t xml:space="preserve"> before and after pictures demonstrate how well Hyaluronic acid fillers can fill in fine lines and wrinkles, plump up areas with age related volume loss, and augment lips. Results may vary, but these </w:t>
      </w:r>
      <w:r>
        <w:t>JUVÉDERM</w:t>
      </w:r>
      <w:r w:rsidRPr="00985985">
        <w:t xml:space="preserve"> before and after images are of real patients, experiencing real </w:t>
      </w:r>
      <w:r>
        <w:t>JUVÉDERM</w:t>
      </w:r>
      <w:r w:rsidRPr="00985985">
        <w:t xml:space="preserve"> results and illustrate the youthful, more energized appearance you too can expect from your </w:t>
      </w:r>
      <w:r>
        <w:t>JUVÉDERM inj</w:t>
      </w:r>
      <w:r w:rsidRPr="00985985">
        <w:t>ections.*</w:t>
      </w:r>
      <w:r>
        <w:t xml:space="preserve"> </w:t>
      </w:r>
    </w:p>
    <w:p w14:paraId="0544DEB7" w14:textId="77777777" w:rsidR="00822413" w:rsidRPr="00527A62" w:rsidRDefault="00822413" w:rsidP="00822413">
      <w:pPr>
        <w:spacing w:line="240" w:lineRule="auto"/>
        <w:rPr>
          <w:b/>
        </w:rPr>
      </w:pPr>
      <w:r w:rsidRPr="00527A62">
        <w:rPr>
          <w:b/>
        </w:rPr>
        <w:t>T</w:t>
      </w:r>
      <w:r>
        <w:rPr>
          <w:b/>
        </w:rPr>
        <w:t>HE</w:t>
      </w:r>
      <w:r w:rsidRPr="00527A62">
        <w:rPr>
          <w:b/>
        </w:rPr>
        <w:t xml:space="preserve"> </w:t>
      </w:r>
      <w:r>
        <w:rPr>
          <w:b/>
        </w:rPr>
        <w:t>JUVÉDERM</w:t>
      </w:r>
      <w:r w:rsidRPr="00527A62">
        <w:rPr>
          <w:b/>
        </w:rPr>
        <w:t xml:space="preserve"> COLLECTION LINE</w:t>
      </w:r>
    </w:p>
    <w:p w14:paraId="3E20C2F6" w14:textId="77777777" w:rsidR="00822413" w:rsidRPr="00985985" w:rsidRDefault="00822413" w:rsidP="00822413">
      <w:pPr>
        <w:shd w:val="clear" w:color="auto" w:fill="FFFFFF"/>
        <w:spacing w:after="150" w:line="240" w:lineRule="auto"/>
      </w:pPr>
      <w:r w:rsidRPr="00527A62">
        <w:rPr>
          <w:b/>
          <w:u w:val="single"/>
        </w:rPr>
        <w:t>JUVÉDERM® XC</w:t>
      </w:r>
      <w:r w:rsidRPr="00985985">
        <w:t xml:space="preserve"> formulated to smooth moderate to severe parentheses lines</w:t>
      </w:r>
      <w:r>
        <w:t xml:space="preserve"> (nasolabial folds)</w:t>
      </w:r>
      <w:r w:rsidRPr="00985985">
        <w:t xml:space="preserve"> and </w:t>
      </w:r>
      <w:r>
        <w:t>marionette lines.</w:t>
      </w:r>
    </w:p>
    <w:p w14:paraId="09E41EDA" w14:textId="77777777" w:rsidR="00822413" w:rsidRPr="00985985" w:rsidRDefault="00822413" w:rsidP="00822413">
      <w:pPr>
        <w:shd w:val="clear" w:color="auto" w:fill="FFFFFF"/>
        <w:spacing w:after="150" w:line="240" w:lineRule="auto"/>
      </w:pPr>
      <w:r w:rsidRPr="00527A62">
        <w:rPr>
          <w:b/>
          <w:u w:val="single"/>
        </w:rPr>
        <w:t>JUVÉDERM VOLLURE™ XC</w:t>
      </w:r>
      <w:r w:rsidRPr="00985985">
        <w:t xml:space="preserve"> formulated to soften moderate to severe parentheses</w:t>
      </w:r>
      <w:r>
        <w:t xml:space="preserve"> </w:t>
      </w:r>
      <w:r w:rsidRPr="00985985">
        <w:t>lines</w:t>
      </w:r>
      <w:r>
        <w:t xml:space="preserve"> (nasolabial folds)</w:t>
      </w:r>
      <w:r w:rsidRPr="00985985">
        <w:t xml:space="preserve"> and wrinkles by restoring volume around the nose and mouth.</w:t>
      </w:r>
    </w:p>
    <w:p w14:paraId="0F804F9D" w14:textId="77777777" w:rsidR="00822413" w:rsidRPr="00985985" w:rsidRDefault="00822413" w:rsidP="00822413">
      <w:pPr>
        <w:shd w:val="clear" w:color="auto" w:fill="FFFFFF"/>
        <w:spacing w:after="150" w:line="240" w:lineRule="auto"/>
      </w:pPr>
      <w:r w:rsidRPr="00527A62">
        <w:rPr>
          <w:b/>
          <w:u w:val="single"/>
        </w:rPr>
        <w:t>JUVÉDERM VOLUMA® XC</w:t>
      </w:r>
      <w:r w:rsidRPr="00985985">
        <w:t xml:space="preserve"> formulated to add volume to the cheek area to correct age-related volume loss.</w:t>
      </w:r>
    </w:p>
    <w:p w14:paraId="487AF946" w14:textId="77777777" w:rsidR="00822413" w:rsidRPr="00985985" w:rsidRDefault="00822413" w:rsidP="00822413">
      <w:pPr>
        <w:shd w:val="clear" w:color="auto" w:fill="FFFFFF"/>
        <w:spacing w:after="150" w:line="240" w:lineRule="auto"/>
      </w:pPr>
      <w:r w:rsidRPr="00527A62">
        <w:rPr>
          <w:b/>
          <w:u w:val="single"/>
        </w:rPr>
        <w:lastRenderedPageBreak/>
        <w:t>JUVÉDERM VOLBELLA® XC</w:t>
      </w:r>
      <w:r w:rsidRPr="00985985">
        <w:t xml:space="preserve"> formulated to soften the appearance of vertical lip lines</w:t>
      </w:r>
      <w:r>
        <w:t xml:space="preserve"> (smoker’s lines or </w:t>
      </w:r>
      <w:r w:rsidRPr="00985985">
        <w:t>perioral lines</w:t>
      </w:r>
      <w:r>
        <w:t>)</w:t>
      </w:r>
      <w:r w:rsidRPr="00985985">
        <w:t xml:space="preserve"> </w:t>
      </w:r>
      <w:r>
        <w:t xml:space="preserve">and </w:t>
      </w:r>
      <w:r w:rsidRPr="00985985">
        <w:t>add</w:t>
      </w:r>
      <w:r>
        <w:t xml:space="preserve"> subtle volume to lips.</w:t>
      </w:r>
    </w:p>
    <w:p w14:paraId="30B9D7F5" w14:textId="77777777" w:rsidR="00822413" w:rsidRPr="00985985" w:rsidRDefault="00822413" w:rsidP="00822413">
      <w:pPr>
        <w:spacing w:before="100" w:beforeAutospacing="1" w:after="100" w:afterAutospacing="1" w:line="240" w:lineRule="auto"/>
        <w:jc w:val="both"/>
      </w:pPr>
      <w:r w:rsidRPr="00527A62">
        <w:rPr>
          <w:b/>
          <w:u w:val="single"/>
        </w:rPr>
        <w:t>JUVÉDERM® Ultra XC</w:t>
      </w:r>
      <w:r w:rsidRPr="00985985">
        <w:t xml:space="preserve"> formulated to add fullness and plump lips and soften moderate to severe parentheses lines </w:t>
      </w:r>
      <w:r>
        <w:t>(nasolabial folds.)</w:t>
      </w:r>
    </w:p>
    <w:p w14:paraId="649EB090" w14:textId="77777777" w:rsidR="00822413" w:rsidRPr="00527A62" w:rsidRDefault="00822413" w:rsidP="00822413">
      <w:pPr>
        <w:spacing w:line="240" w:lineRule="auto"/>
        <w:rPr>
          <w:b/>
        </w:rPr>
      </w:pPr>
      <w:commentRangeStart w:id="0"/>
      <w:r w:rsidRPr="00527A62">
        <w:rPr>
          <w:b/>
        </w:rPr>
        <w:t xml:space="preserve">FACIAL REJUVENATION </w:t>
      </w:r>
    </w:p>
    <w:p w14:paraId="36E866FE" w14:textId="77777777" w:rsidR="00822413" w:rsidRPr="00985985" w:rsidRDefault="00822413" w:rsidP="00822413">
      <w:pPr>
        <w:spacing w:line="240" w:lineRule="auto"/>
      </w:pPr>
      <w:r w:rsidRPr="00985985">
        <w:t xml:space="preserve">The </w:t>
      </w:r>
      <w:r>
        <w:t>JUVÉDERM</w:t>
      </w:r>
      <w:r w:rsidRPr="00985985">
        <w:t xml:space="preserve"> Collection of Hyaluronic acid fillers</w:t>
      </w:r>
      <w:r>
        <w:t xml:space="preserve"> target</w:t>
      </w:r>
      <w:r w:rsidRPr="00985985">
        <w:t xml:space="preserve"> 3 main areas of the face to plump, lift and smooth for amazing anti-aging results</w:t>
      </w:r>
      <w:r>
        <w:t>.</w:t>
      </w:r>
    </w:p>
    <w:p w14:paraId="0CC40095" w14:textId="77777777" w:rsidR="00822413" w:rsidRPr="003C58B1" w:rsidRDefault="00822413" w:rsidP="00822413">
      <w:pPr>
        <w:spacing w:line="240" w:lineRule="auto"/>
        <w:rPr>
          <w:b/>
          <w:u w:val="single"/>
        </w:rPr>
      </w:pPr>
      <w:r w:rsidRPr="00527A62">
        <w:rPr>
          <w:b/>
          <w:u w:val="single"/>
        </w:rPr>
        <w:t>Fine lines and wrinkles</w:t>
      </w:r>
      <w:r>
        <w:rPr>
          <w:b/>
          <w:u w:val="single"/>
        </w:rPr>
        <w:t xml:space="preserve"> </w:t>
      </w:r>
      <w:r w:rsidRPr="003C58B1">
        <w:rPr>
          <w:highlight w:val="cyan"/>
          <w:u w:val="single"/>
        </w:rPr>
        <w:t>[</w:t>
      </w:r>
      <w:r w:rsidRPr="003C58B1">
        <w:rPr>
          <w:highlight w:val="cyan"/>
        </w:rPr>
        <w:t>toggle element]</w:t>
      </w:r>
    </w:p>
    <w:p w14:paraId="56571398" w14:textId="77777777" w:rsidR="00822413" w:rsidRDefault="00822413" w:rsidP="00822413">
      <w:pPr>
        <w:spacing w:line="240" w:lineRule="auto"/>
      </w:pPr>
      <w:r w:rsidRPr="00933A99">
        <w:rPr>
          <w:b/>
        </w:rPr>
        <w:t>THE PROBLEM</w:t>
      </w:r>
      <w:r>
        <w:t xml:space="preserve">: </w:t>
      </w:r>
      <w:r w:rsidRPr="00985985">
        <w:t>As skin ages the supportive network within the dermis, mainly collagen, elastin, and hyaluronic acid break down over time. The depletion of</w:t>
      </w:r>
      <w:r>
        <w:t xml:space="preserve"> these structural proteins leads</w:t>
      </w:r>
      <w:r w:rsidRPr="00985985">
        <w:t xml:space="preserve"> to permanent creases and depressions known as static wrinkles. </w:t>
      </w:r>
    </w:p>
    <w:p w14:paraId="65978249" w14:textId="77777777" w:rsidR="00822413" w:rsidRDefault="00822413" w:rsidP="00822413">
      <w:pPr>
        <w:spacing w:line="240" w:lineRule="auto"/>
      </w:pPr>
      <w:r w:rsidRPr="00933A99">
        <w:rPr>
          <w:b/>
        </w:rPr>
        <w:t>THE SOLUTION:</w:t>
      </w:r>
      <w:r w:rsidRPr="00985985">
        <w:t xml:space="preserve"> </w:t>
      </w:r>
      <w:r>
        <w:t>When injected beneath the skin,</w:t>
      </w:r>
      <w:r w:rsidRPr="00985985">
        <w:t xml:space="preserve"> </w:t>
      </w:r>
      <w:r>
        <w:t xml:space="preserve">Hyaluronic acid fills in depressions, pushing up folds, fine lines and wrinkles to be even with the surrounding skin. This softens the appearance of wrinkles dramatically and provides a smooth, even surface. </w:t>
      </w:r>
      <w:r>
        <w:rPr>
          <w:rFonts w:cstheme="minorHAnsi"/>
        </w:rPr>
        <w:t>¹²</w:t>
      </w:r>
    </w:p>
    <w:p w14:paraId="006E2315" w14:textId="77777777" w:rsidR="00822413" w:rsidRPr="003C58B1" w:rsidRDefault="00822413" w:rsidP="00822413">
      <w:pPr>
        <w:spacing w:line="240" w:lineRule="auto"/>
        <w:rPr>
          <w:b/>
          <w:u w:val="single"/>
        </w:rPr>
      </w:pPr>
      <w:proofErr w:type="gramStart"/>
      <w:r w:rsidRPr="003C58B1">
        <w:rPr>
          <w:b/>
          <w:u w:val="single"/>
        </w:rPr>
        <w:t>CHEEKS</w:t>
      </w:r>
      <w:r w:rsidRPr="003C58B1">
        <w:rPr>
          <w:b/>
        </w:rPr>
        <w:t xml:space="preserve">  </w:t>
      </w:r>
      <w:r w:rsidRPr="003C58B1">
        <w:rPr>
          <w:highlight w:val="cyan"/>
          <w:u w:val="single"/>
        </w:rPr>
        <w:t>[</w:t>
      </w:r>
      <w:proofErr w:type="gramEnd"/>
      <w:r w:rsidRPr="003C58B1">
        <w:rPr>
          <w:highlight w:val="cyan"/>
        </w:rPr>
        <w:t>toggle element]</w:t>
      </w:r>
    </w:p>
    <w:p w14:paraId="1C449A13" w14:textId="77777777" w:rsidR="00822413" w:rsidRPr="00985985" w:rsidRDefault="00822413" w:rsidP="00822413">
      <w:pPr>
        <w:shd w:val="clear" w:color="auto" w:fill="FFFFFF"/>
        <w:spacing w:after="0" w:line="240" w:lineRule="auto"/>
        <w:outlineLvl w:val="0"/>
      </w:pPr>
      <w:r>
        <w:rPr>
          <w:b/>
        </w:rPr>
        <w:t xml:space="preserve">THE PROBLEM: </w:t>
      </w:r>
      <w:r w:rsidRPr="003C58B1">
        <w:t>Many of the notable signs of agin</w:t>
      </w:r>
      <w:r w:rsidRPr="00985985">
        <w:t>g do not involve fine lines or wrinkles, but volume loss. When we are young, subcutaneous fat pads located in the forehead, cheeks, mouth, and around our eyes, kept those areas youthfully plump. As we grow older,</w:t>
      </w:r>
      <w:r>
        <w:t xml:space="preserve"> fat pads begin to</w:t>
      </w:r>
      <w:r w:rsidRPr="00985985">
        <w:t xml:space="preserve"> lose volume, clump together and migrate downwards towards our chin, jowls, and neck area. This results in a condition known as age-related mid-face volume loss. Facial features that were once full and firm </w:t>
      </w:r>
      <w:r>
        <w:t xml:space="preserve">start to sink in </w:t>
      </w:r>
      <w:r w:rsidRPr="00985985">
        <w:t>and the overlying skin begins to sag.</w:t>
      </w:r>
    </w:p>
    <w:p w14:paraId="0ED77C49" w14:textId="77777777" w:rsidR="00822413" w:rsidRPr="00985985" w:rsidRDefault="00822413" w:rsidP="00822413">
      <w:pPr>
        <w:shd w:val="clear" w:color="auto" w:fill="FFFFFF"/>
        <w:spacing w:before="300" w:after="150" w:line="240" w:lineRule="auto"/>
      </w:pPr>
      <w:r w:rsidRPr="003C58B1">
        <w:rPr>
          <w:b/>
        </w:rPr>
        <w:t>THE SOLUTION:</w:t>
      </w:r>
      <w:r>
        <w:t xml:space="preserve"> </w:t>
      </w:r>
      <w:r w:rsidRPr="00985985">
        <w:t xml:space="preserve">JUVÉDERM VOLUMA® XC, winner of </w:t>
      </w:r>
      <w:r w:rsidRPr="003C58B1">
        <w:rPr>
          <w:i/>
        </w:rPr>
        <w:t>Allure’s</w:t>
      </w:r>
      <w:r w:rsidRPr="00985985">
        <w:t xml:space="preserve"> </w:t>
      </w:r>
      <w:r>
        <w:t>“</w:t>
      </w:r>
      <w:r w:rsidRPr="00985985">
        <w:t>Best of Beauty Breakthrough Award,</w:t>
      </w:r>
      <w:r>
        <w:t>”</w:t>
      </w:r>
      <w:r w:rsidRPr="00985985">
        <w:t xml:space="preserve"> is a Hyaluronic Filler from the </w:t>
      </w:r>
      <w:r>
        <w:t>JUVÉDERM</w:t>
      </w:r>
      <w:r w:rsidRPr="00985985">
        <w:t xml:space="preserve"> line, specifically formulated to address age related volume loss in the cheek area. JUVÉDERM VOLUMA® XC restores volume below the skin, effectively lifting and contouring the cheek area for immediate </w:t>
      </w:r>
      <w:r>
        <w:t>fullness.</w:t>
      </w:r>
    </w:p>
    <w:p w14:paraId="7BC7B008" w14:textId="77777777" w:rsidR="00822413" w:rsidRDefault="00822413" w:rsidP="00822413">
      <w:pPr>
        <w:spacing w:line="240" w:lineRule="auto"/>
      </w:pPr>
      <w:r>
        <w:rPr>
          <w:b/>
        </w:rPr>
        <w:t xml:space="preserve">THE SCIENCE: </w:t>
      </w:r>
      <w:r w:rsidRPr="003C58B1">
        <w:t xml:space="preserve">Numerous studies analyzing the safety and effectiveness of </w:t>
      </w:r>
      <w:r>
        <w:t>JUVÉDERM</w:t>
      </w:r>
      <w:r w:rsidRPr="003C58B1">
        <w:t xml:space="preserve"> Voluma reported “significant increase in malar [the cheek region] volume.</w:t>
      </w:r>
      <w:r>
        <w:t>”</w:t>
      </w:r>
      <w:r>
        <w:rPr>
          <w:rFonts w:cstheme="minorHAnsi"/>
        </w:rPr>
        <w:t>⁵</w:t>
      </w:r>
      <w:r w:rsidRPr="003C58B1">
        <w:t xml:space="preserve"> A study published in the journal of </w:t>
      </w:r>
      <w:r w:rsidRPr="00933A99">
        <w:rPr>
          <w:i/>
        </w:rPr>
        <w:t>Plastic and Reconstructive Surgery</w:t>
      </w:r>
      <w:r w:rsidRPr="003C58B1">
        <w:t xml:space="preserve"> reported that </w:t>
      </w:r>
    </w:p>
    <w:p w14:paraId="36B90B3F" w14:textId="77777777" w:rsidR="00822413" w:rsidRDefault="00822413" w:rsidP="00822413">
      <w:pPr>
        <w:pStyle w:val="ListParagraph"/>
        <w:numPr>
          <w:ilvl w:val="0"/>
          <w:numId w:val="4"/>
        </w:numPr>
        <w:spacing w:line="240" w:lineRule="auto"/>
      </w:pPr>
      <w:r w:rsidRPr="003C58B1">
        <w:t xml:space="preserve">98.2% of investigators and 93.8% of subjects treated with </w:t>
      </w:r>
      <w:r>
        <w:t>JUVÉDERM</w:t>
      </w:r>
      <w:r w:rsidRPr="003C58B1">
        <w:t xml:space="preserve"> Voluma perceived their cheek volume to be improved or much improved. </w:t>
      </w:r>
    </w:p>
    <w:p w14:paraId="73F13425" w14:textId="77777777" w:rsidR="00822413" w:rsidRDefault="00822413" w:rsidP="00822413">
      <w:pPr>
        <w:pStyle w:val="ListParagraph"/>
        <w:numPr>
          <w:ilvl w:val="0"/>
          <w:numId w:val="4"/>
        </w:numPr>
        <w:spacing w:line="240" w:lineRule="auto"/>
      </w:pPr>
      <w:r>
        <w:t xml:space="preserve">At month 6, 90.4% </w:t>
      </w:r>
      <w:r w:rsidRPr="003C58B1">
        <w:t xml:space="preserve">of the treatment group subjects were </w:t>
      </w:r>
      <w:r>
        <w:t>“</w:t>
      </w:r>
      <w:r w:rsidRPr="003C58B1">
        <w:t>satisfied or very satisf</w:t>
      </w:r>
      <w:r>
        <w:t xml:space="preserve">ied with the treatment outcomes.” </w:t>
      </w:r>
    </w:p>
    <w:p w14:paraId="076A5B7E" w14:textId="77777777" w:rsidR="00822413" w:rsidRDefault="00822413" w:rsidP="00822413">
      <w:pPr>
        <w:pStyle w:val="ListParagraph"/>
        <w:numPr>
          <w:ilvl w:val="0"/>
          <w:numId w:val="4"/>
        </w:numPr>
        <w:spacing w:line="240" w:lineRule="auto"/>
      </w:pPr>
      <w:r w:rsidRPr="003C58B1">
        <w:t>96.5</w:t>
      </w:r>
      <w:r>
        <w:t xml:space="preserve">% of subjects </w:t>
      </w:r>
      <w:proofErr w:type="gramStart"/>
      <w:r>
        <w:t>stated</w:t>
      </w:r>
      <w:proofErr w:type="gramEnd"/>
      <w:r w:rsidRPr="003C58B1">
        <w:t xml:space="preserve"> </w:t>
      </w:r>
      <w:r>
        <w:t>“</w:t>
      </w:r>
      <w:r w:rsidRPr="003C58B1">
        <w:t>they would recommend the treatment to a friend.</w:t>
      </w:r>
      <w:r>
        <w:t>”</w:t>
      </w:r>
      <w:r w:rsidRPr="003C58B1">
        <w:t xml:space="preserve"> </w:t>
      </w:r>
    </w:p>
    <w:p w14:paraId="1644A18E" w14:textId="77777777" w:rsidR="00822413" w:rsidRPr="003C58B1" w:rsidRDefault="00822413" w:rsidP="00822413">
      <w:pPr>
        <w:spacing w:line="240" w:lineRule="auto"/>
      </w:pPr>
      <w:r w:rsidRPr="003C58B1">
        <w:t xml:space="preserve">The study also reported that </w:t>
      </w:r>
      <w:r w:rsidRPr="00933A99">
        <w:rPr>
          <w:b/>
        </w:rPr>
        <w:t>the vast majority of subjects “agreed or strongly agreed that their cheeks appeared fuller, their facial contour was improved, and they felt more attractive.”</w:t>
      </w:r>
      <w:r w:rsidRPr="00933A99">
        <w:rPr>
          <w:rFonts w:cstheme="minorHAnsi"/>
          <w:b/>
        </w:rPr>
        <w:t>⁵</w:t>
      </w:r>
    </w:p>
    <w:p w14:paraId="61F68193" w14:textId="77777777" w:rsidR="00822413" w:rsidRPr="003C58B1" w:rsidRDefault="00822413" w:rsidP="00822413">
      <w:pPr>
        <w:spacing w:line="240" w:lineRule="auto"/>
        <w:rPr>
          <w:b/>
          <w:u w:val="single"/>
        </w:rPr>
      </w:pPr>
      <w:proofErr w:type="gramStart"/>
      <w:r>
        <w:rPr>
          <w:b/>
          <w:u w:val="single"/>
        </w:rPr>
        <w:t>LIP</w:t>
      </w:r>
      <w:r w:rsidRPr="003C58B1">
        <w:rPr>
          <w:b/>
          <w:u w:val="single"/>
        </w:rPr>
        <w:t>S</w:t>
      </w:r>
      <w:r w:rsidRPr="003C58B1">
        <w:rPr>
          <w:b/>
        </w:rPr>
        <w:t xml:space="preserve">  </w:t>
      </w:r>
      <w:r w:rsidRPr="003C58B1">
        <w:rPr>
          <w:highlight w:val="cyan"/>
          <w:u w:val="single"/>
        </w:rPr>
        <w:t>[</w:t>
      </w:r>
      <w:proofErr w:type="gramEnd"/>
      <w:r w:rsidRPr="003C58B1">
        <w:rPr>
          <w:highlight w:val="cyan"/>
        </w:rPr>
        <w:t>toggle element]</w:t>
      </w:r>
    </w:p>
    <w:p w14:paraId="48D5DF0F" w14:textId="77777777" w:rsidR="00822413" w:rsidRPr="00985985" w:rsidRDefault="00822413" w:rsidP="00822413">
      <w:pPr>
        <w:spacing w:line="240" w:lineRule="auto"/>
      </w:pPr>
      <w:r>
        <w:rPr>
          <w:b/>
        </w:rPr>
        <w:lastRenderedPageBreak/>
        <w:t xml:space="preserve">THE PROBLEM: </w:t>
      </w:r>
      <w:r w:rsidRPr="00985985">
        <w:t xml:space="preserve">The lips are another facial feature that experience volume loss as we grow older. In addition, some women are born with naturally thin lips and </w:t>
      </w:r>
      <w:r>
        <w:t>desire an</w:t>
      </w:r>
      <w:r w:rsidRPr="00985985">
        <w:t xml:space="preserve"> </w:t>
      </w:r>
      <w:proofErr w:type="gramStart"/>
      <w:r w:rsidRPr="00985985">
        <w:t>effective treatments</w:t>
      </w:r>
      <w:proofErr w:type="gramEnd"/>
      <w:r>
        <w:t xml:space="preserve"> to add volume and definition to this area.</w:t>
      </w:r>
      <w:r w:rsidRPr="00985985">
        <w:t xml:space="preserve"> </w:t>
      </w:r>
    </w:p>
    <w:p w14:paraId="4FDB298D" w14:textId="77777777" w:rsidR="00822413" w:rsidRPr="00985985" w:rsidRDefault="00822413" w:rsidP="00822413">
      <w:pPr>
        <w:spacing w:line="240" w:lineRule="auto"/>
      </w:pPr>
      <w:r>
        <w:rPr>
          <w:b/>
        </w:rPr>
        <w:t xml:space="preserve">THE SOLUTION: </w:t>
      </w:r>
      <w:r w:rsidRPr="00985985">
        <w:t>The JUVÉDERM® lip injections line provides patients with two formulations for natural looking, voluminous lips. Lip</w:t>
      </w:r>
      <w:r>
        <w:t xml:space="preserve"> injections using</w:t>
      </w:r>
      <w:r w:rsidRPr="00985985">
        <w:t xml:space="preserve"> JUVÉDERM® Ultra XC add fullness to lips, while JUVÉDERM VOLBELLA® XC </w:t>
      </w:r>
      <w:r>
        <w:t xml:space="preserve">is a lip injection that </w:t>
      </w:r>
      <w:r w:rsidRPr="00985985">
        <w:t>restores volume to the lip area and softens the appearance of perioral lines (the fine vertical lines that form above the lip.)</w:t>
      </w:r>
    </w:p>
    <w:p w14:paraId="25D5DDAA" w14:textId="77777777" w:rsidR="00822413" w:rsidRPr="00933A99" w:rsidRDefault="00822413" w:rsidP="00822413">
      <w:pPr>
        <w:spacing w:line="240" w:lineRule="auto"/>
      </w:pPr>
      <w:r>
        <w:rPr>
          <w:b/>
        </w:rPr>
        <w:t xml:space="preserve">THE SCIENCE: </w:t>
      </w:r>
      <w:r w:rsidRPr="00985985">
        <w:t xml:space="preserve">Clinical research </w:t>
      </w:r>
      <w:r>
        <w:t xml:space="preserve">substantiates </w:t>
      </w:r>
      <w:r w:rsidRPr="00985985">
        <w:t xml:space="preserve">the safety and effectiveness of lip augmentation treatments using </w:t>
      </w:r>
      <w:r>
        <w:t>JUVÉDERM</w:t>
      </w:r>
      <w:r w:rsidRPr="00985985">
        <w:t xml:space="preserve"> lip injections. A study published in </w:t>
      </w:r>
      <w:r w:rsidRPr="00933A99">
        <w:rPr>
          <w:i/>
        </w:rPr>
        <w:t>Clinical and Cosmetic Investigational Dermatology</w:t>
      </w:r>
      <w:r w:rsidRPr="00985985">
        <w:t xml:space="preserve"> repo</w:t>
      </w:r>
      <w:r w:rsidRPr="00933A99">
        <w:t>rted:</w:t>
      </w:r>
    </w:p>
    <w:p w14:paraId="18A59BA0" w14:textId="77777777" w:rsidR="00822413" w:rsidRPr="00933A99" w:rsidRDefault="00822413" w:rsidP="00822413">
      <w:pPr>
        <w:pStyle w:val="ListParagraph"/>
        <w:numPr>
          <w:ilvl w:val="0"/>
          <w:numId w:val="5"/>
        </w:numPr>
        <w:spacing w:line="240" w:lineRule="auto"/>
      </w:pPr>
      <w:r w:rsidRPr="00933A99">
        <w:t xml:space="preserve">“96.6% of subjects reported being satisfied” with the results of their lip. </w:t>
      </w:r>
    </w:p>
    <w:p w14:paraId="24500CF0" w14:textId="77777777" w:rsidR="00822413" w:rsidRPr="00933A99" w:rsidRDefault="00822413" w:rsidP="00822413">
      <w:pPr>
        <w:pStyle w:val="ListParagraph"/>
        <w:numPr>
          <w:ilvl w:val="0"/>
          <w:numId w:val="5"/>
        </w:numPr>
        <w:spacing w:line="240" w:lineRule="auto"/>
      </w:pPr>
      <w:r w:rsidRPr="00933A99">
        <w:t xml:space="preserve">In addition, the study reported </w:t>
      </w:r>
      <w:r>
        <w:t>JUVÉDERM</w:t>
      </w:r>
      <w:r w:rsidRPr="00933A99">
        <w:t xml:space="preserve"> Volbella has a “good safety profile” </w:t>
      </w:r>
    </w:p>
    <w:p w14:paraId="2E0D156D" w14:textId="77777777" w:rsidR="00822413" w:rsidRPr="00933A99" w:rsidRDefault="00822413" w:rsidP="00822413">
      <w:pPr>
        <w:pStyle w:val="ListParagraph"/>
        <w:numPr>
          <w:ilvl w:val="0"/>
          <w:numId w:val="5"/>
        </w:numPr>
        <w:spacing w:line="240" w:lineRule="auto"/>
      </w:pPr>
      <w:r w:rsidRPr="00933A99">
        <w:t xml:space="preserve">Lip injections with </w:t>
      </w:r>
      <w:r>
        <w:t>JUVÉDERM</w:t>
      </w:r>
      <w:r w:rsidRPr="00933A99">
        <w:t xml:space="preserve"> Volbella “deliver smooth, natural-looking results” that have a “long-lasting duration.” </w:t>
      </w:r>
    </w:p>
    <w:p w14:paraId="46FBBFF4" w14:textId="77777777" w:rsidR="00822413" w:rsidRPr="00D9078C" w:rsidRDefault="00822413" w:rsidP="00822413">
      <w:pPr>
        <w:spacing w:line="240" w:lineRule="auto"/>
        <w:rPr>
          <w:b/>
        </w:rPr>
      </w:pPr>
      <w:r>
        <w:t>These findings led</w:t>
      </w:r>
      <w:r w:rsidRPr="00933A99">
        <w:t xml:space="preserve"> researchers to conclude </w:t>
      </w:r>
      <w:r w:rsidRPr="00D9078C">
        <w:rPr>
          <w:b/>
        </w:rPr>
        <w:t xml:space="preserve">“Juvéderm® Volbella™ injectable gel is well tolerated and has been demonstrated to provide a smooth and natural improvement in lip fullness that lasts for up to 1 year.” </w:t>
      </w:r>
      <w:r>
        <w:rPr>
          <w:rFonts w:cstheme="minorHAnsi"/>
          <w:b/>
        </w:rPr>
        <w:t>³</w:t>
      </w:r>
      <w:commentRangeEnd w:id="0"/>
      <w:r>
        <w:rPr>
          <w:rStyle w:val="CommentReference"/>
        </w:rPr>
        <w:commentReference w:id="0"/>
      </w:r>
    </w:p>
    <w:p w14:paraId="42FFC6D0" w14:textId="77777777" w:rsidR="00822413" w:rsidRPr="00D9078C" w:rsidRDefault="00822413" w:rsidP="00822413">
      <w:pPr>
        <w:spacing w:line="240" w:lineRule="auto"/>
        <w:rPr>
          <w:b/>
        </w:rPr>
      </w:pPr>
      <w:r>
        <w:rPr>
          <w:b/>
        </w:rPr>
        <w:t>JUVÉDERM</w:t>
      </w:r>
      <w:r w:rsidRPr="00D9078C">
        <w:rPr>
          <w:b/>
        </w:rPr>
        <w:t xml:space="preserve"> SIDE EFFECTS</w:t>
      </w:r>
    </w:p>
    <w:p w14:paraId="697AE4DD" w14:textId="77777777" w:rsidR="00822413" w:rsidRPr="00985985" w:rsidRDefault="00822413" w:rsidP="00822413">
      <w:pPr>
        <w:spacing w:before="100" w:beforeAutospacing="1" w:after="100" w:afterAutospacing="1" w:line="240" w:lineRule="auto"/>
        <w:jc w:val="both"/>
      </w:pPr>
      <w:r>
        <w:t>JUVÉDERM</w:t>
      </w:r>
      <w:r w:rsidRPr="00985985">
        <w:t xml:space="preserve"> is an FDA cleared treatment with an impressively high safety profile.</w:t>
      </w:r>
      <w:r>
        <w:rPr>
          <w:rFonts w:cstheme="minorHAnsi"/>
        </w:rPr>
        <w:t>³</w:t>
      </w:r>
      <w:r w:rsidRPr="00985985">
        <w:t xml:space="preserve"> </w:t>
      </w:r>
      <w:r>
        <w:t>JUVÉDERM</w:t>
      </w:r>
      <w:r w:rsidRPr="00985985">
        <w:t xml:space="preserve"> side effects are rare, but may include redness, tenderness, firmness, bruising, swelling, or discoloration at the injection site. If </w:t>
      </w:r>
      <w:r>
        <w:t>JUVÉDERM</w:t>
      </w:r>
      <w:r w:rsidRPr="00985985">
        <w:t xml:space="preserve"> side effects do occur, they </w:t>
      </w:r>
      <w:r>
        <w:t>are usually mild and short-term, although individual results may vary.*</w:t>
      </w:r>
      <w:r w:rsidRPr="00985985">
        <w:t xml:space="preserve"> Because </w:t>
      </w:r>
      <w:r>
        <w:t>JUVÉDERM</w:t>
      </w:r>
      <w:r w:rsidRPr="00985985">
        <w:t xml:space="preserve"> is a technique-sensitive treatment, the best way to avoid </w:t>
      </w:r>
      <w:r>
        <w:t>JUVÉDERM</w:t>
      </w:r>
      <w:r w:rsidRPr="00985985">
        <w:t xml:space="preserve"> side effects is to choose a master injector with experience in cosmetic injections. </w:t>
      </w:r>
    </w:p>
    <w:p w14:paraId="2AAAE12E" w14:textId="77777777" w:rsidR="00822413" w:rsidRPr="00985985" w:rsidRDefault="00822413" w:rsidP="00822413">
      <w:pPr>
        <w:spacing w:before="100" w:beforeAutospacing="1" w:after="100" w:afterAutospacing="1" w:line="240" w:lineRule="auto"/>
        <w:jc w:val="both"/>
      </w:pPr>
      <w:r w:rsidRPr="00985985">
        <w:t xml:space="preserve">During your free consultation from the Medspa at the </w:t>
      </w:r>
      <w:r>
        <w:t>[spa]</w:t>
      </w:r>
      <w:r w:rsidRPr="00985985">
        <w:t xml:space="preserve">, we will discuss </w:t>
      </w:r>
      <w:r>
        <w:t>JUVÉDERM</w:t>
      </w:r>
      <w:r w:rsidRPr="00985985">
        <w:t xml:space="preserve"> side effects with you in detail and gladly address any concerns you may have regarding the treatment.</w:t>
      </w:r>
    </w:p>
    <w:p w14:paraId="788D74F4" w14:textId="77777777" w:rsidR="00822413" w:rsidRPr="00D9078C" w:rsidRDefault="00822413" w:rsidP="00822413">
      <w:pPr>
        <w:spacing w:line="240" w:lineRule="auto"/>
        <w:rPr>
          <w:b/>
        </w:rPr>
      </w:pPr>
      <w:r w:rsidRPr="00D9078C">
        <w:rPr>
          <w:b/>
        </w:rPr>
        <w:t xml:space="preserve">HOW MUCH DOES </w:t>
      </w:r>
      <w:r>
        <w:rPr>
          <w:b/>
        </w:rPr>
        <w:t>JUVÉDERM</w:t>
      </w:r>
      <w:r w:rsidRPr="00D9078C">
        <w:rPr>
          <w:b/>
        </w:rPr>
        <w:t xml:space="preserve"> COST?</w:t>
      </w:r>
    </w:p>
    <w:p w14:paraId="65CCAD46" w14:textId="77777777" w:rsidR="00822413" w:rsidRPr="00985985" w:rsidRDefault="00822413" w:rsidP="00822413">
      <w:pPr>
        <w:spacing w:line="240" w:lineRule="auto"/>
      </w:pPr>
      <w:r>
        <w:t>JUVÉDERM</w:t>
      </w:r>
      <w:r w:rsidRPr="00985985">
        <w:t xml:space="preserve"> cost varies per patient, depending on the treatment area and the specific formulation of </w:t>
      </w:r>
      <w:r>
        <w:t>JUVÉDERM</w:t>
      </w:r>
      <w:r w:rsidRPr="00985985">
        <w:t xml:space="preserve"> used. During your free consultation from the Medspa at the </w:t>
      </w:r>
      <w:r>
        <w:t>[spa]</w:t>
      </w:r>
      <w:r w:rsidRPr="00985985">
        <w:t xml:space="preserve">, we will discuss </w:t>
      </w:r>
      <w:r>
        <w:t>JUVÉDERM</w:t>
      </w:r>
      <w:r w:rsidRPr="00985985">
        <w:t xml:space="preserve"> prices in detail and customize a treatment plan that addresses your concerns while staying within your budget. </w:t>
      </w:r>
      <w:r w:rsidRPr="00985985">
        <w:br/>
      </w:r>
    </w:p>
    <w:p w14:paraId="78204159" w14:textId="77777777" w:rsidR="00822413" w:rsidRPr="00D9078C" w:rsidRDefault="00822413" w:rsidP="00822413">
      <w:pPr>
        <w:spacing w:line="240" w:lineRule="auto"/>
        <w:rPr>
          <w:b/>
        </w:rPr>
      </w:pPr>
      <w:r>
        <w:rPr>
          <w:b/>
        </w:rPr>
        <w:t>JUVÉDERM</w:t>
      </w:r>
      <w:r w:rsidRPr="00D9078C">
        <w:rPr>
          <w:b/>
        </w:rPr>
        <w:t xml:space="preserve"> FILLERS NEAR ME</w:t>
      </w:r>
    </w:p>
    <w:p w14:paraId="0877FB41" w14:textId="77777777" w:rsidR="00822413" w:rsidRPr="00985985" w:rsidRDefault="00822413" w:rsidP="00822413">
      <w:pPr>
        <w:shd w:val="clear" w:color="auto" w:fill="FFFFFF"/>
        <w:spacing w:after="150" w:line="240" w:lineRule="auto"/>
        <w:jc w:val="both"/>
      </w:pPr>
      <w:r w:rsidRPr="00985985">
        <w:t xml:space="preserve">When it comes to facial fillers, expertise matters. The best </w:t>
      </w:r>
      <w:r>
        <w:t>JUVÉDERM</w:t>
      </w:r>
      <w:r w:rsidRPr="00985985">
        <w:t xml:space="preserve"> results come from skilled medical professionals with experience in performing cosmetic injections. That is why discerning patients living in the West Hartford area choose </w:t>
      </w:r>
      <w:r>
        <w:t>[SPA]</w:t>
      </w:r>
      <w:r w:rsidRPr="00985985">
        <w:t xml:space="preserve">as their preferred </w:t>
      </w:r>
      <w:r>
        <w:t>JUVÉDERM</w:t>
      </w:r>
      <w:r w:rsidRPr="00985985">
        <w:t xml:space="preserve"> CT provider.  </w:t>
      </w:r>
    </w:p>
    <w:p w14:paraId="7DEEB344" w14:textId="77777777" w:rsidR="00822413" w:rsidRPr="00D9078C" w:rsidRDefault="00822413" w:rsidP="00822413">
      <w:pPr>
        <w:shd w:val="clear" w:color="auto" w:fill="FFFFFF"/>
        <w:spacing w:after="150" w:line="240" w:lineRule="auto"/>
        <w:jc w:val="both"/>
        <w:rPr>
          <w:b/>
        </w:rPr>
      </w:pPr>
      <w:r>
        <w:rPr>
          <w:b/>
        </w:rPr>
        <w:t>GET STARTED WITH JUVÉDERM TODAY</w:t>
      </w:r>
    </w:p>
    <w:p w14:paraId="496042EB" w14:textId="77777777" w:rsidR="00822413" w:rsidRDefault="00822413" w:rsidP="00822413">
      <w:pPr>
        <w:spacing w:line="240" w:lineRule="auto"/>
      </w:pPr>
    </w:p>
    <w:p w14:paraId="0CF41E18" w14:textId="77777777" w:rsidR="00822413" w:rsidRPr="00985985" w:rsidRDefault="00822413" w:rsidP="00822413">
      <w:pPr>
        <w:spacing w:line="240" w:lineRule="auto"/>
      </w:pPr>
      <w:r w:rsidRPr="00985985">
        <w:lastRenderedPageBreak/>
        <w:t xml:space="preserve">Join the millions of men and women who smooth away wrinkles and restore youthful volume and symmetry with </w:t>
      </w:r>
      <w:r>
        <w:t>JUVÉDERM</w:t>
      </w:r>
      <w:r w:rsidRPr="00985985">
        <w:t xml:space="preserve"> by signing up online or calling</w:t>
      </w:r>
      <w:r>
        <w:t xml:space="preserve"> </w:t>
      </w:r>
      <w:r w:rsidRPr="00D9078C">
        <w:rPr>
          <w:highlight w:val="cyan"/>
        </w:rPr>
        <w:t>[PHONE NUMBER]</w:t>
      </w:r>
      <w:r w:rsidRPr="00985985">
        <w:t xml:space="preserve"> to schedule a free consultation with a master injector</w:t>
      </w:r>
      <w:r>
        <w:t xml:space="preserve"> from</w:t>
      </w:r>
      <w:r w:rsidRPr="00985985">
        <w:t xml:space="preserve"> </w:t>
      </w:r>
      <w:r>
        <w:t>[SPA]</w:t>
      </w:r>
    </w:p>
    <w:p w14:paraId="0C3347B4" w14:textId="77777777" w:rsidR="00822413" w:rsidRPr="00985985" w:rsidRDefault="00822413" w:rsidP="00822413"/>
    <w:p w14:paraId="265274B9" w14:textId="77777777" w:rsidR="00822413" w:rsidRDefault="00822413" w:rsidP="00822413">
      <w:bookmarkStart w:id="1" w:name="_GoBack"/>
      <w:r>
        <w:t>SOURCES</w:t>
      </w:r>
    </w:p>
    <w:p w14:paraId="445496C1" w14:textId="6D846DA9" w:rsidR="00822413" w:rsidRPr="007C1AD6" w:rsidRDefault="00822413" w:rsidP="00822413">
      <w:pPr>
        <w:shd w:val="clear" w:color="auto" w:fill="FFFFFF"/>
        <w:spacing w:after="180" w:line="240" w:lineRule="auto"/>
        <w:rPr>
          <w:rFonts w:ascii="Arial" w:hAnsi="Arial" w:cs="Arial"/>
          <w:color w:val="724128"/>
          <w:sz w:val="24"/>
          <w:szCs w:val="24"/>
        </w:rPr>
      </w:pPr>
      <w:r>
        <w:rPr>
          <w:rFonts w:ascii="Calibri" w:hAnsi="Calibri" w:cs="Calibri"/>
          <w:color w:val="724128"/>
          <w:sz w:val="24"/>
          <w:szCs w:val="24"/>
        </w:rPr>
        <w:t>¹</w:t>
      </w:r>
      <w:r>
        <w:rPr>
          <w:rFonts w:ascii="Arial" w:hAnsi="Arial" w:cs="Arial"/>
          <w:color w:val="724128"/>
          <w:sz w:val="24"/>
          <w:szCs w:val="24"/>
        </w:rPr>
        <w:t xml:space="preserve"> </w:t>
      </w:r>
      <w:r w:rsidR="007C1AD6" w:rsidRPr="007C1AD6">
        <w:t xml:space="preserve">“Update on Hyaluronic Acid Fillers for Facial Rejuvenation.” Published in </w:t>
      </w:r>
      <w:r w:rsidR="007C1AD6" w:rsidRPr="007C1AD6">
        <w:rPr>
          <w:i/>
          <w:iCs/>
        </w:rPr>
        <w:t>Cutis</w:t>
      </w:r>
      <w:r w:rsidR="007C1AD6" w:rsidRPr="007C1AD6">
        <w:t xml:space="preserve">. </w:t>
      </w:r>
      <w:hyperlink r:id="rId8" w:history="1">
        <w:r w:rsidR="007C1AD6" w:rsidRPr="007C1AD6">
          <w:rPr>
            <w:u w:val="single"/>
          </w:rPr>
          <w:t>Link.</w:t>
        </w:r>
      </w:hyperlink>
    </w:p>
    <w:p w14:paraId="7C2830C4" w14:textId="438B1069" w:rsidR="00822413" w:rsidRDefault="00822413" w:rsidP="007C1AD6">
      <w:pPr>
        <w:rPr>
          <w:rFonts w:ascii="Times New Roman" w:eastAsia="Times New Roman" w:hAnsi="Times New Roman" w:cs="Times New Roman"/>
          <w:color w:val="000000"/>
          <w:sz w:val="24"/>
          <w:szCs w:val="24"/>
        </w:rPr>
      </w:pPr>
      <w:r w:rsidRPr="007C1AD6">
        <w:t xml:space="preserve">² </w:t>
      </w:r>
      <w:r w:rsidR="007C1AD6">
        <w:t>“</w:t>
      </w:r>
      <w:r w:rsidR="007C1AD6" w:rsidRPr="007C1AD6">
        <w:t>The basic science of dermal fillers: past and present Part I: background and mechanisms of action.</w:t>
      </w:r>
      <w:r w:rsidR="007C1AD6">
        <w:t xml:space="preserve">” Published in </w:t>
      </w:r>
      <w:r w:rsidR="007C1AD6" w:rsidRPr="007C1AD6">
        <w:rPr>
          <w:i/>
          <w:iCs/>
        </w:rPr>
        <w:t>Journal of Drugs in Dermatology</w:t>
      </w:r>
      <w:r w:rsidR="007C1AD6">
        <w:t xml:space="preserve">. </w:t>
      </w:r>
      <w:hyperlink r:id="rId9" w:history="1">
        <w:r w:rsidR="007C1AD6">
          <w:rPr>
            <w:rStyle w:val="Hyperlink"/>
            <w:rFonts w:ascii="Times New Roman" w:eastAsia="Times New Roman" w:hAnsi="Times New Roman" w:cs="Times New Roman"/>
            <w:sz w:val="24"/>
            <w:szCs w:val="24"/>
          </w:rPr>
          <w:t>Link.</w:t>
        </w:r>
      </w:hyperlink>
    </w:p>
    <w:p w14:paraId="496D4F2C" w14:textId="3C7FD66F" w:rsidR="005B5B2E" w:rsidRPr="005B5B2E" w:rsidRDefault="00822413" w:rsidP="005B5B2E">
      <w:r w:rsidRPr="005B5B2E">
        <w:t xml:space="preserve">³ </w:t>
      </w:r>
      <w:r w:rsidR="005B5B2E" w:rsidRPr="005B5B2E">
        <w:t>“</w:t>
      </w:r>
      <w:r w:rsidR="005B5B2E" w:rsidRPr="005B5B2E">
        <w:t>Juvéderm® </w:t>
      </w:r>
      <w:proofErr w:type="spellStart"/>
      <w:r w:rsidR="005B5B2E" w:rsidRPr="005B5B2E">
        <w:t>Volbella</w:t>
      </w:r>
      <w:proofErr w:type="spellEnd"/>
      <w:r w:rsidR="005B5B2E" w:rsidRPr="005B5B2E">
        <w:t>™ in the perioral area: a 12-month prospective, multicenter, open-label study</w:t>
      </w:r>
      <w:r w:rsidR="005B5B2E" w:rsidRPr="005B5B2E">
        <w:t xml:space="preserve">.” </w:t>
      </w:r>
      <w:proofErr w:type="spellStart"/>
      <w:r w:rsidR="005B5B2E" w:rsidRPr="005B5B2E">
        <w:t>Publsihed</w:t>
      </w:r>
      <w:proofErr w:type="spellEnd"/>
      <w:r w:rsidR="005B5B2E" w:rsidRPr="005B5B2E">
        <w:t xml:space="preserve"> in </w:t>
      </w:r>
      <w:hyperlink r:id="rId10" w:tgtFrame="_blank" w:history="1">
        <w:r w:rsidR="005B5B2E" w:rsidRPr="005B5B2E">
          <w:t>Clinical, Cosmetic and Investigational Dermatology</w:t>
        </w:r>
      </w:hyperlink>
      <w:r w:rsidR="005B5B2E" w:rsidRPr="005B5B2E">
        <w:t xml:space="preserve">. </w:t>
      </w:r>
      <w:hyperlink r:id="rId11" w:history="1">
        <w:r w:rsidR="005B5B2E" w:rsidRPr="007C1AD6">
          <w:rPr>
            <w:u w:val="single"/>
          </w:rPr>
          <w:t>Link.</w:t>
        </w:r>
      </w:hyperlink>
    </w:p>
    <w:p w14:paraId="3C3F2798" w14:textId="5802ACB4" w:rsidR="00822413" w:rsidRPr="007C1AD6" w:rsidRDefault="00822413" w:rsidP="007C1AD6">
      <w:r w:rsidRPr="007C1AD6">
        <w:t xml:space="preserve">⁴ </w:t>
      </w:r>
      <w:r w:rsidR="007C1AD6" w:rsidRPr="007C1AD6">
        <w:t>“</w:t>
      </w:r>
      <w:r w:rsidR="007C1AD6" w:rsidRPr="007C1AD6">
        <w:t>Fillers for the improvement in acne scars</w:t>
      </w:r>
      <w:r w:rsidR="007C1AD6" w:rsidRPr="007C1AD6">
        <w:t xml:space="preserve">.” Published in </w:t>
      </w:r>
      <w:hyperlink r:id="rId12" w:tgtFrame="_blank" w:history="1">
        <w:r w:rsidR="007C1AD6" w:rsidRPr="007C1AD6">
          <w:rPr>
            <w:i/>
            <w:iCs/>
          </w:rPr>
          <w:t>Clinical, Cosmetic and Investigational Dermatology</w:t>
        </w:r>
      </w:hyperlink>
      <w:r w:rsidR="007C1AD6">
        <w:rPr>
          <w:i/>
          <w:iCs/>
        </w:rPr>
        <w:t xml:space="preserve">. </w:t>
      </w:r>
      <w:hyperlink r:id="rId13" w:history="1">
        <w:r w:rsidR="007C1AD6" w:rsidRPr="007C1AD6">
          <w:rPr>
            <w:u w:val="single"/>
          </w:rPr>
          <w:t>Link.</w:t>
        </w:r>
      </w:hyperlink>
    </w:p>
    <w:p w14:paraId="5DDEBB33" w14:textId="1A32C376" w:rsidR="00822413" w:rsidRPr="007C1AD6" w:rsidRDefault="00822413" w:rsidP="007C1AD6">
      <w:r w:rsidRPr="007C1AD6">
        <w:t xml:space="preserve">⁵ </w:t>
      </w:r>
      <w:r w:rsidR="007C1AD6" w:rsidRPr="007C1AD6">
        <w:t>“</w:t>
      </w:r>
      <w:r w:rsidR="007C1AD6" w:rsidRPr="007C1AD6">
        <w:t>A Randomized, Controlled, Multicenter Study of Juvéderm Voluma for Enhancement of Malar Volume in Chinese Subjects</w:t>
      </w:r>
      <w:r w:rsidR="007C1AD6" w:rsidRPr="007C1AD6">
        <w:t xml:space="preserve">.” Published in </w:t>
      </w:r>
      <w:hyperlink r:id="rId14" w:tgtFrame="_blank" w:history="1">
        <w:r w:rsidR="007C1AD6" w:rsidRPr="007C1AD6">
          <w:rPr>
            <w:i/>
            <w:iCs/>
          </w:rPr>
          <w:t>Plastic and Reconstructive Surgery</w:t>
        </w:r>
      </w:hyperlink>
      <w:r w:rsidR="007C1AD6" w:rsidRPr="007C1AD6">
        <w:t xml:space="preserve">. </w:t>
      </w:r>
      <w:hyperlink r:id="rId15" w:history="1">
        <w:r w:rsidR="007C1AD6" w:rsidRPr="007C1AD6">
          <w:rPr>
            <w:u w:val="single"/>
          </w:rPr>
          <w:t>Link.</w:t>
        </w:r>
      </w:hyperlink>
    </w:p>
    <w:bookmarkEnd w:id="1"/>
    <w:p w14:paraId="44C06A38" w14:textId="77777777" w:rsidR="00822413" w:rsidRDefault="00822413" w:rsidP="00822413"/>
    <w:p w14:paraId="24B7C641" w14:textId="77777777" w:rsidR="00822413" w:rsidRDefault="00822413">
      <w:r>
        <w:t xml:space="preserve">EXAMPLE TWO: </w:t>
      </w:r>
      <w:r w:rsidRPr="009345D9">
        <w:rPr>
          <w:highlight w:val="yellow"/>
        </w:rPr>
        <w:t>(on Juvederm and Restylane. Unless instructed, please exclude references to Restylane)</w:t>
      </w:r>
    </w:p>
    <w:p w14:paraId="393D7245" w14:textId="77777777" w:rsidR="00822413" w:rsidRPr="00AB7E85" w:rsidRDefault="00822413" w:rsidP="00822413">
      <w:r w:rsidRPr="00AB7E85">
        <w:t xml:space="preserve">Juvederm Restylane Service Page </w:t>
      </w:r>
      <w:r>
        <w:t>[SPA]</w:t>
      </w:r>
      <w:r w:rsidRPr="00AB7E85">
        <w:t>.MZ.</w:t>
      </w:r>
    </w:p>
    <w:p w14:paraId="0555A5EC" w14:textId="77777777" w:rsidR="00822413" w:rsidRPr="00AB7E85" w:rsidRDefault="00822413" w:rsidP="00822413">
      <w:r w:rsidRPr="00AB7E85">
        <w:t xml:space="preserve">Juvederm &amp; Restylane in </w:t>
      </w:r>
      <w:r>
        <w:t>[LOCATION]</w:t>
      </w:r>
      <w:r w:rsidRPr="00AB7E85">
        <w:t xml:space="preserve">: Hyaluronic Acid Fillers </w:t>
      </w:r>
    </w:p>
    <w:p w14:paraId="41CB14F1" w14:textId="77777777" w:rsidR="00822413" w:rsidRPr="00AB7E85" w:rsidRDefault="00822413" w:rsidP="00822413">
      <w:r w:rsidRPr="00AB7E85">
        <w:t>/Juvederm-Restylane/</w:t>
      </w:r>
    </w:p>
    <w:p w14:paraId="26EF42F6" w14:textId="77777777" w:rsidR="00822413" w:rsidRPr="00AB7E85" w:rsidRDefault="00822413" w:rsidP="00822413">
      <w:r w:rsidRPr="00AB7E85">
        <w:t>KW: Juvederm</w:t>
      </w:r>
    </w:p>
    <w:p w14:paraId="43E88FF0" w14:textId="77777777" w:rsidR="00822413" w:rsidRPr="00AB7E85" w:rsidRDefault="00822413" w:rsidP="00822413">
      <w:r w:rsidRPr="00AB7E85">
        <w:t>Meta: Juvederm and Restylane are Hyaluronic fillers that</w:t>
      </w:r>
      <w:r>
        <w:t xml:space="preserve"> diminish</w:t>
      </w:r>
      <w:r w:rsidRPr="00AB7E85">
        <w:t xml:space="preserve"> fine lines &amp; wrinkles &amp; restore volume for amazing anti-aging effects. Great as lip injections.</w:t>
      </w:r>
    </w:p>
    <w:p w14:paraId="4BE6C959" w14:textId="77777777" w:rsidR="00822413" w:rsidRPr="00AB7E85" w:rsidRDefault="00822413" w:rsidP="00822413">
      <w:pPr>
        <w:jc w:val="center"/>
      </w:pPr>
      <w:r w:rsidRPr="00AB7E85">
        <w:t xml:space="preserve">Juvederm &amp; Restylane in </w:t>
      </w:r>
      <w:r>
        <w:t>[LOCATION]</w:t>
      </w:r>
      <w:r w:rsidRPr="00AB7E85">
        <w:t>| Hyaluronic Acid Fillers in AZ</w:t>
      </w:r>
    </w:p>
    <w:p w14:paraId="6FC72908" w14:textId="77777777" w:rsidR="00822413" w:rsidRPr="00AB7E85" w:rsidRDefault="00822413" w:rsidP="00822413">
      <w:r w:rsidRPr="00AB7E85">
        <w:t xml:space="preserve">Juvederm and Restylane are popular Hyaluronic Acid fillers used to restore a youthful, rejuvenated appearance. They work by filling in fine lines and wrinkles, plumping up areas with age related volume loss, restoring symmetry and enhancing aesthetic contours, such as lip injections. After Botox, fillers are the most popular cosmetic treatment in the world and are utilized by millions of men and women as a non-surgical alternative to a facelift or fat transfer. Both Juvederm and Restylane are FDA cleared and scientifically proven to be safe and effective. Treatments are convenient, painless, and require no downtime. </w:t>
      </w:r>
      <w:r>
        <w:t>Furthermore,</w:t>
      </w:r>
      <w:r w:rsidRPr="00AB7E85">
        <w:t xml:space="preserve"> results appear quickly, look natural and last for up to 18 months.* </w:t>
      </w:r>
    </w:p>
    <w:p w14:paraId="467DFF9B" w14:textId="77777777" w:rsidR="00822413" w:rsidRPr="00AB7E85" w:rsidRDefault="00822413" w:rsidP="00822413">
      <w:r w:rsidRPr="00AB7E85">
        <w:lastRenderedPageBreak/>
        <w:t xml:space="preserve">Rejuvenate the way you look and feel with a naturally younger, more energized appearance. Get started with Hyaluronic Acid Fillers today by scheduling a complimentary consultation </w:t>
      </w:r>
      <w:r>
        <w:t>with</w:t>
      </w:r>
      <w:r w:rsidRPr="00AB7E85">
        <w:t xml:space="preserve"> </w:t>
      </w:r>
      <w:r>
        <w:t>[SPA]</w:t>
      </w:r>
      <w:r w:rsidRPr="00AB7E85">
        <w:t xml:space="preserve">, the premier Restylane and Juvederm provider in </w:t>
      </w:r>
      <w:r>
        <w:t>[LOCATION]</w:t>
      </w:r>
      <w:r w:rsidRPr="00AB7E85">
        <w:t xml:space="preserve">. Contact </w:t>
      </w:r>
      <w:r>
        <w:t>[SPA]</w:t>
      </w:r>
      <w:r w:rsidRPr="00AB7E85">
        <w:t xml:space="preserve"> by filling out an online c</w:t>
      </w:r>
      <w:r>
        <w:t xml:space="preserve">ontact form or by calling </w:t>
      </w:r>
      <w:hyperlink r:id="rId16" w:history="1">
        <w:r>
          <w:t>[NUMBER]</w:t>
        </w:r>
      </w:hyperlink>
      <w:r w:rsidRPr="00AB7E85">
        <w:t>.</w:t>
      </w:r>
    </w:p>
    <w:p w14:paraId="6AC3C622" w14:textId="77777777" w:rsidR="00822413" w:rsidRPr="00AB7E85" w:rsidRDefault="00822413" w:rsidP="00822413">
      <w:r w:rsidRPr="00AB7E85">
        <w:t>Benefits of Juvederm &amp; Restylane</w:t>
      </w:r>
    </w:p>
    <w:p w14:paraId="7394E49C" w14:textId="77777777" w:rsidR="00822413" w:rsidRPr="00AB7E85" w:rsidRDefault="00822413" w:rsidP="00822413">
      <w:pPr>
        <w:pStyle w:val="ListParagraph"/>
        <w:numPr>
          <w:ilvl w:val="0"/>
          <w:numId w:val="6"/>
        </w:numPr>
      </w:pPr>
      <w:r w:rsidRPr="00AB7E85">
        <w:t>Diminish fine lines &amp; wrinkles</w:t>
      </w:r>
    </w:p>
    <w:p w14:paraId="321321D8" w14:textId="77777777" w:rsidR="00822413" w:rsidRPr="00AB7E85" w:rsidRDefault="00822413" w:rsidP="00822413">
      <w:pPr>
        <w:pStyle w:val="ListParagraph"/>
        <w:numPr>
          <w:ilvl w:val="0"/>
          <w:numId w:val="6"/>
        </w:numPr>
      </w:pPr>
      <w:r w:rsidRPr="00AB7E85">
        <w:t>Plump sunken areas and restore volume</w:t>
      </w:r>
    </w:p>
    <w:p w14:paraId="230627F9" w14:textId="77777777" w:rsidR="00822413" w:rsidRPr="00AB7E85" w:rsidRDefault="00822413" w:rsidP="00822413">
      <w:pPr>
        <w:pStyle w:val="ListParagraph"/>
        <w:numPr>
          <w:ilvl w:val="0"/>
          <w:numId w:val="6"/>
        </w:numPr>
      </w:pPr>
      <w:r w:rsidRPr="00AB7E85">
        <w:t>Fill in fine lines/wrinkles around the mouth &amp; nose</w:t>
      </w:r>
    </w:p>
    <w:p w14:paraId="3E384064" w14:textId="77777777" w:rsidR="00822413" w:rsidRPr="00AB7E85" w:rsidRDefault="00822413" w:rsidP="00822413">
      <w:pPr>
        <w:pStyle w:val="ListParagraph"/>
        <w:numPr>
          <w:ilvl w:val="0"/>
          <w:numId w:val="6"/>
        </w:numPr>
      </w:pPr>
      <w:r w:rsidRPr="00AB7E85">
        <w:t>Improve under eye bags</w:t>
      </w:r>
    </w:p>
    <w:p w14:paraId="0F0B1A5E" w14:textId="77777777" w:rsidR="00822413" w:rsidRPr="00AB7E85" w:rsidRDefault="00822413" w:rsidP="00822413">
      <w:pPr>
        <w:pStyle w:val="ListParagraph"/>
        <w:numPr>
          <w:ilvl w:val="0"/>
          <w:numId w:val="6"/>
        </w:numPr>
      </w:pPr>
      <w:r w:rsidRPr="00AB7E85">
        <w:t>Enhance lips &amp; other facial features</w:t>
      </w:r>
    </w:p>
    <w:p w14:paraId="37FF3A0D" w14:textId="77777777" w:rsidR="00822413" w:rsidRPr="00AB7E85" w:rsidRDefault="00822413" w:rsidP="00822413">
      <w:pPr>
        <w:pStyle w:val="ListParagraph"/>
        <w:numPr>
          <w:ilvl w:val="0"/>
          <w:numId w:val="6"/>
        </w:numPr>
      </w:pPr>
      <w:r w:rsidRPr="00AB7E85">
        <w:t>Non-surgical alternative to a facelift</w:t>
      </w:r>
    </w:p>
    <w:p w14:paraId="5562DD83" w14:textId="77777777" w:rsidR="00822413" w:rsidRPr="00AB7E85" w:rsidRDefault="00822413" w:rsidP="00822413">
      <w:pPr>
        <w:pStyle w:val="ListParagraph"/>
        <w:numPr>
          <w:ilvl w:val="0"/>
          <w:numId w:val="6"/>
        </w:numPr>
      </w:pPr>
      <w:r w:rsidRPr="00AB7E85">
        <w:t>FDA cleared &amp; scientifically proven</w:t>
      </w:r>
    </w:p>
    <w:p w14:paraId="4CD8CDCB" w14:textId="77777777" w:rsidR="00822413" w:rsidRPr="00AB7E85" w:rsidRDefault="00822413" w:rsidP="00822413">
      <w:pPr>
        <w:pStyle w:val="ListParagraph"/>
        <w:numPr>
          <w:ilvl w:val="0"/>
          <w:numId w:val="6"/>
        </w:numPr>
      </w:pPr>
      <w:r w:rsidRPr="00AB7E85">
        <w:t>Safe, painless &amp; no downtime</w:t>
      </w:r>
    </w:p>
    <w:p w14:paraId="345BD178" w14:textId="77777777" w:rsidR="00822413" w:rsidRPr="00AB7E85" w:rsidRDefault="00822413" w:rsidP="00822413">
      <w:pPr>
        <w:pStyle w:val="ListParagraph"/>
        <w:numPr>
          <w:ilvl w:val="0"/>
          <w:numId w:val="6"/>
        </w:numPr>
      </w:pPr>
      <w:r w:rsidRPr="00AB7E85">
        <w:t>Natural looking, long lasting results</w:t>
      </w:r>
    </w:p>
    <w:p w14:paraId="417FB193" w14:textId="77777777" w:rsidR="00822413" w:rsidRPr="00AB7E85" w:rsidRDefault="00822413" w:rsidP="00822413">
      <w:r w:rsidRPr="00AB7E85">
        <w:t>JUVEDERM BEFORE AND AFTER*</w:t>
      </w:r>
    </w:p>
    <w:p w14:paraId="5ACC2B18" w14:textId="77777777" w:rsidR="00822413" w:rsidRPr="00AB7E85" w:rsidRDefault="00822413" w:rsidP="00822413">
      <w:r w:rsidRPr="00AB7E85">
        <w:t>Juvederm before and after pictures reveal why these Hyaluronic Acid injections are the world’s top selling collection of fillers. As with any cosmet</w:t>
      </w:r>
      <w:r>
        <w:t xml:space="preserve">ic procedure, results may vary.* </w:t>
      </w:r>
      <w:r w:rsidRPr="00AB7E85">
        <w:t>Nevertheless, these Juvederm before and after images depict real patients and demonstrate actual</w:t>
      </w:r>
      <w:r>
        <w:t xml:space="preserve"> results after real treatments.</w:t>
      </w:r>
    </w:p>
    <w:p w14:paraId="659E17A0" w14:textId="77777777" w:rsidR="00822413" w:rsidRPr="00AB7E85" w:rsidRDefault="00822413" w:rsidP="00822413">
      <w:r w:rsidRPr="00AB7E85">
        <w:t>RESTYLANE BEFORE AND AFTER*</w:t>
      </w:r>
    </w:p>
    <w:p w14:paraId="7CFD4224" w14:textId="77777777" w:rsidR="00822413" w:rsidRPr="00AB7E85" w:rsidRDefault="00822413" w:rsidP="00822413">
      <w:r w:rsidRPr="00AB7E85">
        <w:t>Restylane before and after pictures demonstrate how eff</w:t>
      </w:r>
      <w:r>
        <w:t>ectively Hyaluronic Acid fillers</w:t>
      </w:r>
      <w:r w:rsidRPr="00AB7E85">
        <w:t xml:space="preserve"> can fill in fine lines, restore volume and enhance facial features. As with any cosmetic procedure, results may vary.</w:t>
      </w:r>
      <w:r>
        <w:t xml:space="preserve">* </w:t>
      </w:r>
      <w:r w:rsidRPr="00AB7E85">
        <w:t>However, these Restylane before and after images depict real patients and reveal the amazing anti-aging effects that resu</w:t>
      </w:r>
      <w:r>
        <w:t>lt when</w:t>
      </w:r>
      <w:r w:rsidRPr="00AB7E85">
        <w:t xml:space="preserve"> cosmetic injections are performed by a skille</w:t>
      </w:r>
      <w:r>
        <w:t>d and experienced practitioner.</w:t>
      </w:r>
    </w:p>
    <w:p w14:paraId="1ADF6A4C" w14:textId="77777777" w:rsidR="00822413" w:rsidRPr="00AB7E85" w:rsidRDefault="00822413" w:rsidP="00822413">
      <w:r w:rsidRPr="00AB7E85">
        <w:t>WHAT IS HYALURONIC ACID?</w:t>
      </w:r>
    </w:p>
    <w:p w14:paraId="07FDABF9" w14:textId="77777777" w:rsidR="00822413" w:rsidRPr="00AB7E85" w:rsidRDefault="00822413" w:rsidP="00822413">
      <w:r w:rsidRPr="00AB7E85">
        <w:t>Hyaluronic Acid, commonly known as HA, is a naturally occurring substance found within the skin. Hyaluronic Acid is crucial for maintaining hydration and keeping the skin looking plump and healthy. As we get older, the production of Hyaluronic Acid within the skin steadily diminishes, contribut</w:t>
      </w:r>
      <w:r>
        <w:t>ing to the appearance of fine lines and wrinkles and age related volume loss.</w:t>
      </w:r>
    </w:p>
    <w:p w14:paraId="29BB1213" w14:textId="77777777" w:rsidR="00822413" w:rsidRPr="00AB7E85" w:rsidRDefault="00822413" w:rsidP="00822413">
      <w:r w:rsidRPr="00AB7E85">
        <w:t>HOW DOES HYALURONIC ACID FILLERS WORK?</w:t>
      </w:r>
    </w:p>
    <w:p w14:paraId="08B13999" w14:textId="77777777" w:rsidR="00822413" w:rsidRPr="00AB7E85" w:rsidRDefault="00822413" w:rsidP="00822413">
      <w:r w:rsidRPr="00AB7E85">
        <w:t xml:space="preserve">HA fillers, </w:t>
      </w:r>
      <w:r>
        <w:t xml:space="preserve">also known as dermal fillers or soft tissue fillers, </w:t>
      </w:r>
      <w:r w:rsidRPr="00AB7E85">
        <w:t xml:space="preserve">such as Juvederm and Restylane, </w:t>
      </w:r>
      <w:r>
        <w:t xml:space="preserve">are cosmetic injections that </w:t>
      </w:r>
      <w:r w:rsidRPr="00AB7E85">
        <w:t xml:space="preserve">consist </w:t>
      </w:r>
      <w:r>
        <w:t>of clear-</w:t>
      </w:r>
      <w:r w:rsidRPr="00AB7E85">
        <w:t xml:space="preserve">gel derivatives of Hyaluronic Acid. Their advanced formulations act as volumizing substances that can be safely injected into the skin and absorbed by the body.  When utilized as cosmetic injections, Hyaluronic </w:t>
      </w:r>
      <w:r>
        <w:t>Acid</w:t>
      </w:r>
      <w:r w:rsidRPr="00AB7E85">
        <w:t xml:space="preserve"> fill</w:t>
      </w:r>
      <w:r>
        <w:t>s</w:t>
      </w:r>
      <w:r w:rsidRPr="00AB7E85">
        <w:t xml:space="preserve"> in fine lines and wrinkles that form in the lower half of the </w:t>
      </w:r>
      <w:r w:rsidRPr="00AB7E85">
        <w:lastRenderedPageBreak/>
        <w:t>face, specifically around the mouth and nose</w:t>
      </w:r>
      <w:r>
        <w:t>.</w:t>
      </w:r>
      <w:r w:rsidRPr="00AB7E85">
        <w:t xml:space="preserve">¹ Furthermore, HA fillers can restore volume to areas that have become sunken with age, plumping the upper cheekbones and improving the appearance of under eye bags.² In addition to diminishing signs of aging, Hyaluronic </w:t>
      </w:r>
      <w:r>
        <w:t xml:space="preserve">Acid </w:t>
      </w:r>
      <w:r w:rsidRPr="00AB7E85">
        <w:t>fillers are popular lip injections, and can be used to enhance facial features by contouring shape and adding volume.³</w:t>
      </w:r>
    </w:p>
    <w:p w14:paraId="11FB5C21" w14:textId="77777777" w:rsidR="00822413" w:rsidRPr="00AB7E85" w:rsidRDefault="00822413" w:rsidP="00822413">
      <w:r w:rsidRPr="00AB7E85">
        <w:t xml:space="preserve">For optimal anti-aging results, Hyaluronic Acid fillers commonly compliment Botox treatments. A customized treatment plan that combines Juvederm or Restylane with Botox delivers stunning results with natural looking, full face rejuvenation. </w:t>
      </w:r>
    </w:p>
    <w:p w14:paraId="730A24A5" w14:textId="77777777" w:rsidR="00822413" w:rsidRPr="00AB7E85" w:rsidRDefault="00822413" w:rsidP="00822413">
      <w:pPr>
        <w:jc w:val="right"/>
        <w:rPr>
          <w:u w:val="single"/>
        </w:rPr>
      </w:pPr>
      <w:r w:rsidRPr="00AB7E85">
        <w:rPr>
          <w:u w:val="single"/>
        </w:rPr>
        <w:t>Learn more about Botox &gt;&gt;</w:t>
      </w:r>
    </w:p>
    <w:p w14:paraId="672CB2CB" w14:textId="77777777" w:rsidR="00822413" w:rsidRPr="00AB7E85" w:rsidRDefault="00822413" w:rsidP="00822413">
      <w:r w:rsidRPr="00AB7E85">
        <w:t>THE DIFFERENCE BETWEEN JUVEDERM AND RESTYLANE</w:t>
      </w:r>
    </w:p>
    <w:p w14:paraId="38D40278" w14:textId="77777777" w:rsidR="00822413" w:rsidRPr="00AB7E85" w:rsidRDefault="00822413" w:rsidP="00822413">
      <w:r w:rsidRPr="00AB7E85">
        <w:t>While both Juvederm and Restylane are Hyaluronic Acid Fillers, each has a unique formulation that makes the specific filler ideal in particular situations. Overall, Restylane consists of a more granular substance, which generally makes it ideal for r</w:t>
      </w:r>
      <w:r>
        <w:t>estoring volume, rejuvenating hands, and plumping</w:t>
      </w:r>
      <w:r w:rsidRPr="00AB7E85">
        <w:t xml:space="preserve"> lips. Alternatively, Juvederm consists of a smoother substance, which generally makes it ideal for filling in wrinkles. During your complimentary consultation, we will discuss your desired results and customize a treatment selecting the best fillers for your goals. </w:t>
      </w:r>
    </w:p>
    <w:p w14:paraId="386F7E93" w14:textId="77777777" w:rsidR="00822413" w:rsidRPr="00AB7E85" w:rsidRDefault="00822413" w:rsidP="00822413">
      <w:pPr>
        <w:shd w:val="clear" w:color="auto" w:fill="FFFFFF"/>
        <w:spacing w:after="150" w:line="240" w:lineRule="auto"/>
      </w:pPr>
      <w:r w:rsidRPr="00AB7E85">
        <w:t>JUVEDERM AND RESTYLANE COLLECTION LINES</w:t>
      </w:r>
    </w:p>
    <w:p w14:paraId="2857A419" w14:textId="77777777" w:rsidR="00822413" w:rsidRPr="00AB7E85" w:rsidRDefault="00822413" w:rsidP="00822413">
      <w:pPr>
        <w:shd w:val="clear" w:color="auto" w:fill="FFFFFF"/>
        <w:spacing w:after="150" w:line="240" w:lineRule="auto"/>
      </w:pPr>
      <w:r w:rsidRPr="00AB7E85">
        <w:t>Both Juvederm and Restylane have extensive collection lines. They are stocked with numerous fillers that are specif</w:t>
      </w:r>
      <w:r>
        <w:t xml:space="preserve">ically formulated to </w:t>
      </w:r>
      <w:r w:rsidRPr="00AB7E85">
        <w:t xml:space="preserve">enhance a </w:t>
      </w:r>
      <w:r>
        <w:t>specific</w:t>
      </w:r>
      <w:r w:rsidRPr="00AB7E85">
        <w:t xml:space="preserve"> area or</w:t>
      </w:r>
      <w:r>
        <w:t xml:space="preserve"> address a certain</w:t>
      </w:r>
      <w:r w:rsidRPr="00AB7E85">
        <w:t xml:space="preserve"> sign of aging. </w:t>
      </w:r>
    </w:p>
    <w:p w14:paraId="453F0CA1" w14:textId="77777777" w:rsidR="00822413" w:rsidRPr="00AB7E85" w:rsidRDefault="00822413" w:rsidP="00822413">
      <w:pPr>
        <w:shd w:val="clear" w:color="auto" w:fill="FFFFFF"/>
        <w:spacing w:after="150" w:line="240" w:lineRule="auto"/>
        <w:rPr>
          <w:u w:val="single"/>
        </w:rPr>
      </w:pPr>
      <w:r w:rsidRPr="00AB7E85">
        <w:rPr>
          <w:u w:val="single"/>
        </w:rPr>
        <w:t>THE JUVEDERM COLLECTION</w:t>
      </w:r>
    </w:p>
    <w:p w14:paraId="1ED44326" w14:textId="77777777" w:rsidR="00822413" w:rsidRPr="00AB7E85" w:rsidRDefault="00822413" w:rsidP="00822413">
      <w:pPr>
        <w:shd w:val="clear" w:color="auto" w:fill="FFFFFF"/>
        <w:spacing w:after="150" w:line="240" w:lineRule="auto"/>
      </w:pPr>
      <w:r w:rsidRPr="00AB7E85">
        <w:t>Juvederm results appear within days after your cosmetic injections and typically last 6 to 9 months, with some fillers lasting up to two years, though individual experiences may vary.*</w:t>
      </w:r>
      <w:r>
        <w:rPr>
          <w:rFonts w:cstheme="minorHAnsi"/>
        </w:rPr>
        <w:t>²</w:t>
      </w:r>
    </w:p>
    <w:p w14:paraId="5020C74B" w14:textId="77777777" w:rsidR="00822413" w:rsidRPr="00F518F2" w:rsidRDefault="00822413" w:rsidP="00822413">
      <w:pPr>
        <w:shd w:val="clear" w:color="auto" w:fill="FFFFFF"/>
        <w:spacing w:after="150" w:line="240" w:lineRule="auto"/>
        <w:ind w:left="720"/>
        <w:rPr>
          <w:b/>
        </w:rPr>
      </w:pPr>
      <w:r w:rsidRPr="00F518F2">
        <w:rPr>
          <w:b/>
        </w:rPr>
        <w:t>JUVEDERM IMPROVES:</w:t>
      </w:r>
    </w:p>
    <w:p w14:paraId="148A74D2" w14:textId="77777777" w:rsidR="00822413" w:rsidRDefault="00822413" w:rsidP="00822413">
      <w:pPr>
        <w:shd w:val="clear" w:color="auto" w:fill="FFFFFF"/>
        <w:spacing w:after="150" w:line="240" w:lineRule="auto"/>
        <w:ind w:left="720"/>
      </w:pPr>
      <w:r w:rsidRPr="00AB7E85">
        <w:t>• Fine Lines</w:t>
      </w:r>
      <w:r w:rsidRPr="00AB7E85">
        <w:br/>
        <w:t>• Deep Facial Creases</w:t>
      </w:r>
      <w:r w:rsidRPr="00AB7E85">
        <w:br/>
        <w:t>• Nasolabial Folds</w:t>
      </w:r>
      <w:r w:rsidRPr="00AB7E85">
        <w:br/>
        <w:t>• Marionette Lines</w:t>
      </w:r>
      <w:r w:rsidRPr="00AB7E85">
        <w:br/>
        <w:t>• Volume Loss in Cheeks and Across Jawline</w:t>
      </w:r>
      <w:r w:rsidRPr="00AB7E85">
        <w:br/>
        <w:t>• Thin Lips</w:t>
      </w:r>
    </w:p>
    <w:p w14:paraId="1EB05756" w14:textId="77777777" w:rsidR="00822413" w:rsidRPr="00F518F2" w:rsidRDefault="00822413" w:rsidP="00822413">
      <w:pPr>
        <w:shd w:val="clear" w:color="auto" w:fill="FFFFFF"/>
        <w:spacing w:after="150" w:line="240" w:lineRule="auto"/>
        <w:ind w:left="720"/>
        <w:rPr>
          <w:b/>
        </w:rPr>
      </w:pPr>
      <w:r w:rsidRPr="00F518F2">
        <w:rPr>
          <w:b/>
        </w:rPr>
        <w:t>JUVEDERM FILLERS</w:t>
      </w:r>
    </w:p>
    <w:p w14:paraId="6E1336D0" w14:textId="77777777" w:rsidR="00822413" w:rsidRPr="00AB7E85" w:rsidRDefault="00822413" w:rsidP="00822413">
      <w:pPr>
        <w:spacing w:after="240" w:line="240" w:lineRule="auto"/>
        <w:ind w:left="720"/>
      </w:pPr>
      <w:r w:rsidRPr="00AB7E85">
        <w:rPr>
          <w:u w:val="single"/>
        </w:rPr>
        <w:t>JUVÉDERM Ultra XC</w:t>
      </w:r>
      <w:r w:rsidRPr="00AB7E85">
        <w:t xml:space="preserve"> is used to smooth moderate wrinkles and folds around the mouth and nose such as nasolabial folds (parenthesis l</w:t>
      </w:r>
      <w:r>
        <w:t>ines.) It is also a popular lip</w:t>
      </w:r>
      <w:r w:rsidRPr="00AB7E85">
        <w:t xml:space="preserve"> injection for adding fullness and volume. </w:t>
      </w:r>
    </w:p>
    <w:p w14:paraId="722AA8B8" w14:textId="77777777" w:rsidR="00822413" w:rsidRPr="00AB7E85" w:rsidRDefault="00822413" w:rsidP="00822413">
      <w:pPr>
        <w:spacing w:after="240" w:line="240" w:lineRule="auto"/>
        <w:ind w:left="720"/>
      </w:pPr>
      <w:r w:rsidRPr="00AB7E85">
        <w:rPr>
          <w:u w:val="single"/>
        </w:rPr>
        <w:t>JUVÉDERM Volbella XC</w:t>
      </w:r>
      <w:r w:rsidRPr="00AB7E85">
        <w:t xml:space="preserve"> is used to soften vertical lines above the mouth (smoker’s lines.) It is the preferred treatment for under eye hollows/ tear trough deformity and makes a great lip injection for adding subtle volume. </w:t>
      </w:r>
    </w:p>
    <w:p w14:paraId="69978F0E" w14:textId="77777777" w:rsidR="00822413" w:rsidRPr="00AB7E85" w:rsidRDefault="00822413" w:rsidP="00822413">
      <w:pPr>
        <w:spacing w:after="240" w:line="240" w:lineRule="auto"/>
        <w:ind w:left="720"/>
      </w:pPr>
      <w:r w:rsidRPr="00AB7E85">
        <w:rPr>
          <w:u w:val="single"/>
        </w:rPr>
        <w:lastRenderedPageBreak/>
        <w:t>JUVÉDERM Voluma</w:t>
      </w:r>
      <w:r w:rsidRPr="00AB7E85">
        <w:t xml:space="preserve"> </w:t>
      </w:r>
      <w:r w:rsidRPr="00AB7E85">
        <w:rPr>
          <w:u w:val="single"/>
        </w:rPr>
        <w:t>XC</w:t>
      </w:r>
      <w:r w:rsidRPr="00AB7E85">
        <w:t xml:space="preserve"> is used to add volume to the cheek and mid face area. It gives cheeks a subtle lift and helps correct age-related volume loss. Results can last up to two years.*</w:t>
      </w:r>
    </w:p>
    <w:p w14:paraId="765801CC" w14:textId="77777777" w:rsidR="00822413" w:rsidRDefault="00822413" w:rsidP="00822413">
      <w:pPr>
        <w:shd w:val="clear" w:color="auto" w:fill="FFFFFF"/>
        <w:spacing w:after="150" w:line="240" w:lineRule="auto"/>
      </w:pPr>
      <w:r>
        <w:t>THE RESTYLANE COLLECTION</w:t>
      </w:r>
    </w:p>
    <w:p w14:paraId="2949D6A9" w14:textId="77777777" w:rsidR="00822413" w:rsidRDefault="00822413" w:rsidP="00822413">
      <w:pPr>
        <w:shd w:val="clear" w:color="auto" w:fill="FFFFFF"/>
        <w:spacing w:after="150" w:line="240" w:lineRule="auto"/>
      </w:pPr>
      <w:r>
        <w:t>Restylane</w:t>
      </w:r>
      <w:r w:rsidRPr="00AB7E85">
        <w:t xml:space="preserve"> results appear within days after your cosmetic injections and typically last 6 to 9 months, with some fillers lasting up to </w:t>
      </w:r>
      <w:r>
        <w:t xml:space="preserve">18 months, </w:t>
      </w:r>
      <w:r w:rsidRPr="00AB7E85">
        <w:t>though individual experiences may vary.*</w:t>
      </w:r>
      <w:r>
        <w:t xml:space="preserve"> Furthermore, some Restylane fillers provide progressive results by stimulating the production of collagen.</w:t>
      </w:r>
      <w:r>
        <w:rPr>
          <w:rFonts w:cstheme="minorHAnsi"/>
        </w:rPr>
        <w:t>³</w:t>
      </w:r>
    </w:p>
    <w:p w14:paraId="10BCEC70" w14:textId="77777777" w:rsidR="00822413" w:rsidRPr="00F518F2" w:rsidRDefault="00822413" w:rsidP="00822413">
      <w:pPr>
        <w:spacing w:after="240" w:line="240" w:lineRule="auto"/>
        <w:ind w:left="720"/>
      </w:pPr>
      <w:r w:rsidRPr="00F518F2">
        <w:t>BENEFITS OF RESTYLANE</w:t>
      </w:r>
    </w:p>
    <w:p w14:paraId="3AC72C66" w14:textId="77777777" w:rsidR="00822413" w:rsidRDefault="00822413" w:rsidP="00822413">
      <w:pPr>
        <w:pStyle w:val="ListParagraph"/>
        <w:numPr>
          <w:ilvl w:val="0"/>
          <w:numId w:val="7"/>
        </w:numPr>
        <w:spacing w:after="240" w:line="240" w:lineRule="auto"/>
      </w:pPr>
      <w:r w:rsidRPr="00F518F2">
        <w:t>Sm</w:t>
      </w:r>
      <w:r>
        <w:t>ooth Deep Facial Lines</w:t>
      </w:r>
    </w:p>
    <w:p w14:paraId="05FF293D" w14:textId="77777777" w:rsidR="00822413" w:rsidRDefault="00822413" w:rsidP="00822413">
      <w:pPr>
        <w:pStyle w:val="ListParagraph"/>
        <w:numPr>
          <w:ilvl w:val="0"/>
          <w:numId w:val="7"/>
        </w:numPr>
        <w:spacing w:after="240" w:line="240" w:lineRule="auto"/>
      </w:pPr>
      <w:r>
        <w:t>Restore Facial Volume</w:t>
      </w:r>
    </w:p>
    <w:p w14:paraId="28DDB705" w14:textId="77777777" w:rsidR="00822413" w:rsidRDefault="00822413" w:rsidP="00822413">
      <w:pPr>
        <w:pStyle w:val="ListParagraph"/>
        <w:numPr>
          <w:ilvl w:val="0"/>
          <w:numId w:val="7"/>
        </w:numPr>
        <w:spacing w:after="240" w:line="240" w:lineRule="auto"/>
      </w:pPr>
      <w:r>
        <w:t>Smooth Acne Scarring</w:t>
      </w:r>
    </w:p>
    <w:p w14:paraId="5CC2F496" w14:textId="77777777" w:rsidR="00822413" w:rsidRDefault="00822413" w:rsidP="00822413">
      <w:pPr>
        <w:pStyle w:val="ListParagraph"/>
        <w:numPr>
          <w:ilvl w:val="0"/>
          <w:numId w:val="7"/>
        </w:numPr>
        <w:spacing w:after="240" w:line="240" w:lineRule="auto"/>
      </w:pPr>
      <w:r>
        <w:t>Plump Lips</w:t>
      </w:r>
    </w:p>
    <w:p w14:paraId="3E2DFA0E" w14:textId="77777777" w:rsidR="00822413" w:rsidRDefault="00822413" w:rsidP="00822413">
      <w:pPr>
        <w:pStyle w:val="ListParagraph"/>
        <w:numPr>
          <w:ilvl w:val="0"/>
          <w:numId w:val="7"/>
        </w:numPr>
        <w:spacing w:after="240" w:line="240" w:lineRule="auto"/>
      </w:pPr>
      <w:r w:rsidRPr="00F518F2">
        <w:t>Correct ‘Hollow’ Areas Under Eyes</w:t>
      </w:r>
    </w:p>
    <w:p w14:paraId="04DEC395" w14:textId="77777777" w:rsidR="00822413" w:rsidRPr="00F518F2" w:rsidRDefault="00822413" w:rsidP="00822413">
      <w:pPr>
        <w:pStyle w:val="ListParagraph"/>
        <w:numPr>
          <w:ilvl w:val="0"/>
          <w:numId w:val="7"/>
        </w:numPr>
        <w:spacing w:after="240" w:line="240" w:lineRule="auto"/>
      </w:pPr>
      <w:r>
        <w:t>Hand Rejuvenation</w:t>
      </w:r>
    </w:p>
    <w:p w14:paraId="7101CC18" w14:textId="77777777" w:rsidR="00822413" w:rsidRPr="00F518F2" w:rsidRDefault="00822413" w:rsidP="00822413">
      <w:pPr>
        <w:spacing w:after="240" w:line="240" w:lineRule="auto"/>
      </w:pPr>
    </w:p>
    <w:p w14:paraId="6CFFB1EC" w14:textId="77777777" w:rsidR="00822413" w:rsidRPr="00AB7E85" w:rsidRDefault="00822413" w:rsidP="00822413">
      <w:pPr>
        <w:shd w:val="clear" w:color="auto" w:fill="FFFFFF"/>
        <w:spacing w:after="150" w:line="240" w:lineRule="auto"/>
      </w:pPr>
      <w:r>
        <w:t xml:space="preserve">RESTYLANE FILLERS </w:t>
      </w:r>
    </w:p>
    <w:p w14:paraId="285998A8" w14:textId="77777777" w:rsidR="00822413" w:rsidRDefault="00822413" w:rsidP="00822413">
      <w:pPr>
        <w:shd w:val="clear" w:color="auto" w:fill="FFFFFF"/>
        <w:spacing w:after="150" w:line="240" w:lineRule="auto"/>
      </w:pPr>
    </w:p>
    <w:p w14:paraId="10422A7E" w14:textId="77777777" w:rsidR="00822413" w:rsidRPr="00F518F2" w:rsidRDefault="00822413" w:rsidP="00822413">
      <w:pPr>
        <w:spacing w:after="240" w:line="240" w:lineRule="auto"/>
      </w:pPr>
      <w:proofErr w:type="spellStart"/>
      <w:r w:rsidRPr="00F518F2">
        <w:rPr>
          <w:u w:val="single"/>
        </w:rPr>
        <w:t>Restylane®Lyft</w:t>
      </w:r>
      <w:proofErr w:type="spellEnd"/>
      <w:r w:rsidRPr="00F518F2">
        <w:t> </w:t>
      </w:r>
      <w:r>
        <w:t> Ideal f</w:t>
      </w:r>
      <w:r w:rsidRPr="00F518F2">
        <w:t>or deep injection into the facial tissue for the correction of moderate to severe facial wrinkles and folds, such as nasolabial folds and for cheek augmentation it is also the first FDA approved filler for hands</w:t>
      </w:r>
    </w:p>
    <w:p w14:paraId="5564E5DC" w14:textId="77777777" w:rsidR="00822413" w:rsidRPr="00F518F2" w:rsidRDefault="00822413" w:rsidP="00822413">
      <w:pPr>
        <w:spacing w:after="240" w:line="240" w:lineRule="auto"/>
      </w:pPr>
      <w:r w:rsidRPr="00F518F2">
        <w:rPr>
          <w:u w:val="single"/>
        </w:rPr>
        <w:t>Restylane® Refyne</w:t>
      </w:r>
      <w:r>
        <w:t> De</w:t>
      </w:r>
      <w:r w:rsidRPr="00F518F2">
        <w:t>signed to help soften laugh lines (nasolabial folds and mario</w:t>
      </w:r>
      <w:r>
        <w:t xml:space="preserve">nette lines). This can help </w:t>
      </w:r>
      <w:r w:rsidRPr="00F518F2">
        <w:t>restore a more natural look to your face while maintaining your facial expressions</w:t>
      </w:r>
    </w:p>
    <w:p w14:paraId="1AD30AB5" w14:textId="77777777" w:rsidR="00822413" w:rsidRPr="00F518F2" w:rsidRDefault="00822413" w:rsidP="00822413">
      <w:pPr>
        <w:spacing w:after="240" w:line="240" w:lineRule="auto"/>
      </w:pPr>
      <w:r w:rsidRPr="00F518F2">
        <w:rPr>
          <w:u w:val="single"/>
        </w:rPr>
        <w:t>Restylane® Defyne</w:t>
      </w:r>
      <w:r w:rsidRPr="00F518F2">
        <w:t> </w:t>
      </w:r>
      <w:r>
        <w:t>H</w:t>
      </w:r>
      <w:r w:rsidRPr="00F518F2">
        <w:t xml:space="preserve">elps smooth out deep laugh lines (nasolabial folds and marionette lines). </w:t>
      </w:r>
    </w:p>
    <w:p w14:paraId="2D4E76CE" w14:textId="77777777" w:rsidR="00822413" w:rsidRPr="00F518F2" w:rsidRDefault="00822413" w:rsidP="00822413">
      <w:pPr>
        <w:spacing w:after="240" w:line="240" w:lineRule="auto"/>
      </w:pPr>
      <w:r w:rsidRPr="00F518F2">
        <w:rPr>
          <w:u w:val="single"/>
        </w:rPr>
        <w:t>Restylane</w:t>
      </w:r>
      <w:r w:rsidRPr="00F518F2">
        <w:t xml:space="preserve">- </w:t>
      </w:r>
      <w:r>
        <w:t>U</w:t>
      </w:r>
      <w:r w:rsidRPr="00F518F2">
        <w:t xml:space="preserve">sed to add volume and fullness to the skin to correct moderate to severe facial wrinkles and folds. Restylane may also be used for lip enhancement and the treatment of tear troughs. </w:t>
      </w:r>
    </w:p>
    <w:p w14:paraId="36308764" w14:textId="77777777" w:rsidR="00822413" w:rsidRPr="00F518F2" w:rsidRDefault="00822413" w:rsidP="00822413">
      <w:pPr>
        <w:spacing w:after="240" w:line="240" w:lineRule="auto"/>
      </w:pPr>
      <w:r w:rsidRPr="00F518F2">
        <w:rPr>
          <w:u w:val="single"/>
        </w:rPr>
        <w:t>Restylane Silk</w:t>
      </w:r>
      <w:r>
        <w:rPr>
          <w:u w:val="single"/>
        </w:rPr>
        <w:t xml:space="preserve">- </w:t>
      </w:r>
      <w:r>
        <w:t xml:space="preserve">Great lip injection for </w:t>
      </w:r>
      <w:r w:rsidRPr="00F518F2">
        <w:t>achiev</w:t>
      </w:r>
      <w:r>
        <w:t>ing</w:t>
      </w:r>
      <w:r w:rsidRPr="00F518F2">
        <w:t xml:space="preserve"> your ideal lips with subtle volume. Restylane® Silk is the first FDA-approved product specifically designed for lip enhancement and the smoothing of wrinkles around the mouth in patients. This filler is perfect for patients who feel there upper lip is losing elasticity and volume.</w:t>
      </w:r>
    </w:p>
    <w:p w14:paraId="7EC6D6E6" w14:textId="77777777" w:rsidR="00822413" w:rsidRPr="00F518F2" w:rsidRDefault="00822413" w:rsidP="00822413">
      <w:r w:rsidRPr="00F518F2">
        <w:t>HOW MUCH DOES RESTYLANE &amp; JUVEDERM COST?</w:t>
      </w:r>
    </w:p>
    <w:p w14:paraId="2D2F3203" w14:textId="77777777" w:rsidR="00822413" w:rsidRPr="00F518F2" w:rsidRDefault="00822413" w:rsidP="00822413">
      <w:r w:rsidRPr="00F518F2">
        <w:t xml:space="preserve">Restylane and Juvederm cost is determined by </w:t>
      </w:r>
      <w:proofErr w:type="gramStart"/>
      <w:r w:rsidRPr="00F518F2">
        <w:t>a number of</w:t>
      </w:r>
      <w:proofErr w:type="gramEnd"/>
      <w:r w:rsidRPr="00F518F2">
        <w:t xml:space="preserve"> factors, including the treatment area, the number of injections needed to achieve the desired aesthetic and whether the fillers are used in conjunction with other treatments such as Botox. During your complimentary consultation with </w:t>
      </w:r>
      <w:r>
        <w:t>[SPA]</w:t>
      </w:r>
      <w:r w:rsidRPr="00F518F2">
        <w:t xml:space="preserve">, we will discuss Restylane and Juvederm prices in detail. If Hyaluronic acid fillers are right for you, we will help you customize a treatment plan that meets your needs and matches your budget. </w:t>
      </w:r>
    </w:p>
    <w:p w14:paraId="069E6BB2" w14:textId="77777777" w:rsidR="00822413" w:rsidRPr="00F518F2" w:rsidRDefault="00822413" w:rsidP="00822413">
      <w:r w:rsidRPr="00F518F2">
        <w:t>RESTYLANE &amp; JUVEDERM NEAR ME</w:t>
      </w:r>
    </w:p>
    <w:p w14:paraId="06962D89" w14:textId="77777777" w:rsidR="00822413" w:rsidRDefault="00822413" w:rsidP="00822413">
      <w:r>
        <w:lastRenderedPageBreak/>
        <w:t xml:space="preserve">Look naturally younger and more rejuvenated with Juvederm or Restylane fillers. Get started by scheduling a complimentary consultation with [SPA], the premier Restylane and Juvederm [LOCATION]provider. Contact [SPA] online by filling out the form below or call </w:t>
      </w:r>
      <w:hyperlink r:id="rId17" w:history="1">
        <w:r>
          <w:t>[NUMBER]</w:t>
        </w:r>
      </w:hyperlink>
      <w:r>
        <w:t>.</w:t>
      </w:r>
    </w:p>
    <w:p w14:paraId="4A5D9824" w14:textId="77777777" w:rsidR="00822413" w:rsidRDefault="00822413" w:rsidP="00822413">
      <w:pPr>
        <w:rPr>
          <w:rFonts w:ascii="Arial" w:hAnsi="Arial" w:cs="Arial"/>
          <w:color w:val="222222"/>
          <w:shd w:val="clear" w:color="auto" w:fill="FFFFFF"/>
        </w:rPr>
      </w:pPr>
      <w:r>
        <w:rPr>
          <w:rFonts w:ascii="Arial" w:hAnsi="Arial" w:cs="Arial"/>
          <w:color w:val="222222"/>
          <w:shd w:val="clear" w:color="auto" w:fill="FFFFFF"/>
        </w:rPr>
        <w:t>Sources</w:t>
      </w:r>
    </w:p>
    <w:p w14:paraId="03A27FD6" w14:textId="77777777" w:rsidR="00822413" w:rsidRDefault="00822413" w:rsidP="00822413">
      <w:pPr>
        <w:shd w:val="clear" w:color="auto" w:fill="FFFFFF"/>
        <w:spacing w:after="0" w:line="240" w:lineRule="auto"/>
        <w:outlineLvl w:val="0"/>
        <w:rPr>
          <w:i/>
        </w:rPr>
      </w:pPr>
      <w:r>
        <w:rPr>
          <w:rFonts w:cstheme="minorHAnsi"/>
        </w:rPr>
        <w:t>¹</w:t>
      </w:r>
      <w:r>
        <w:t xml:space="preserve"> </w:t>
      </w:r>
      <w:hyperlink r:id="rId18" w:history="1">
        <w:r w:rsidRPr="00AD489F">
          <w:rPr>
            <w:rStyle w:val="Hyperlink"/>
          </w:rPr>
          <w:t>Update on Hyaluronic Acid Fillers for Facial Rejuvenation</w:t>
        </w:r>
      </w:hyperlink>
      <w:r>
        <w:t xml:space="preserve">. </w:t>
      </w:r>
      <w:r w:rsidRPr="00AD489F">
        <w:rPr>
          <w:i/>
        </w:rPr>
        <w:t>Cosmetic Dermatology.</w:t>
      </w:r>
    </w:p>
    <w:p w14:paraId="0C0EF7A8" w14:textId="77777777" w:rsidR="00822413" w:rsidRPr="00AD489F" w:rsidRDefault="00822413" w:rsidP="00822413">
      <w:pPr>
        <w:shd w:val="clear" w:color="auto" w:fill="FFFFFF"/>
        <w:spacing w:after="0" w:line="240" w:lineRule="auto"/>
        <w:outlineLvl w:val="0"/>
      </w:pPr>
    </w:p>
    <w:p w14:paraId="353FA360" w14:textId="77777777" w:rsidR="00822413" w:rsidRDefault="00822413" w:rsidP="00822413">
      <w:pPr>
        <w:shd w:val="clear" w:color="auto" w:fill="FFFFFF"/>
        <w:spacing w:after="180" w:line="240" w:lineRule="auto"/>
        <w:rPr>
          <w:i/>
        </w:rPr>
      </w:pPr>
      <w:r>
        <w:rPr>
          <w:rFonts w:ascii="Calibri" w:eastAsia="Times New Roman" w:hAnsi="Calibri" w:cs="Calibri"/>
          <w:color w:val="000000"/>
          <w:sz w:val="24"/>
          <w:szCs w:val="24"/>
        </w:rPr>
        <w:t xml:space="preserve">² </w:t>
      </w:r>
      <w:hyperlink r:id="rId19" w:history="1">
        <w:r w:rsidRPr="00AD489F">
          <w:rPr>
            <w:rStyle w:val="Hyperlink"/>
          </w:rPr>
          <w:t>The basic science of dermal fillers: past and present Part I: background and mechanisms of action.</w:t>
        </w:r>
      </w:hyperlink>
      <w:r>
        <w:t xml:space="preserve"> </w:t>
      </w:r>
      <w:r w:rsidRPr="00AD489F">
        <w:rPr>
          <w:i/>
        </w:rPr>
        <w:t>The Journal of Drugs in Dermatology.</w:t>
      </w:r>
    </w:p>
    <w:p w14:paraId="656B6E51" w14:textId="77777777" w:rsidR="00822413" w:rsidRDefault="007C1AD6" w:rsidP="00822413">
      <w:pPr>
        <w:rPr>
          <w:i/>
        </w:rPr>
      </w:pPr>
      <w:hyperlink r:id="rId20" w:history="1">
        <w:r w:rsidR="00822413" w:rsidRPr="00AD489F">
          <w:rPr>
            <w:rStyle w:val="Hyperlink"/>
          </w:rPr>
          <w:t xml:space="preserve">³ </w:t>
        </w:r>
        <w:proofErr w:type="gramStart"/>
        <w:r w:rsidR="00822413" w:rsidRPr="00AD489F">
          <w:rPr>
            <w:rStyle w:val="Hyperlink"/>
          </w:rPr>
          <w:t>The</w:t>
        </w:r>
        <w:proofErr w:type="gramEnd"/>
        <w:r w:rsidR="00822413" w:rsidRPr="00AD489F">
          <w:rPr>
            <w:rStyle w:val="Hyperlink"/>
          </w:rPr>
          <w:t xml:space="preserve"> role of hyaluronic acid fillers (Restylane) in facial cosmetic surgery: review and technical considerations.</w:t>
        </w:r>
      </w:hyperlink>
      <w:r w:rsidR="00822413">
        <w:t xml:space="preserve"> </w:t>
      </w:r>
      <w:r w:rsidR="00822413">
        <w:rPr>
          <w:i/>
        </w:rPr>
        <w:t xml:space="preserve">Plastic and Reconstruction Surgery. </w:t>
      </w:r>
    </w:p>
    <w:p w14:paraId="65740E76" w14:textId="77777777" w:rsidR="00822413" w:rsidRPr="00304058" w:rsidRDefault="00822413" w:rsidP="00822413">
      <w:r w:rsidRPr="00304058">
        <w:t xml:space="preserve">⁴ </w:t>
      </w:r>
      <w:hyperlink r:id="rId21" w:history="1">
        <w:r w:rsidRPr="00304058">
          <w:rPr>
            <w:rStyle w:val="Hyperlink"/>
          </w:rPr>
          <w:t>Fillers for the improvement in acne scars</w:t>
        </w:r>
      </w:hyperlink>
      <w:r>
        <w:t xml:space="preserve">. </w:t>
      </w:r>
      <w:r w:rsidRPr="00304058">
        <w:rPr>
          <w:i/>
        </w:rPr>
        <w:t>Clinical, Cosmetic, and Investigational Dermatology</w:t>
      </w:r>
      <w:r>
        <w:t>.</w:t>
      </w:r>
    </w:p>
    <w:p w14:paraId="305BBA6E" w14:textId="77777777" w:rsidR="00822413" w:rsidRPr="002D152B" w:rsidRDefault="00822413" w:rsidP="00822413">
      <w:pPr>
        <w:rPr>
          <w:rFonts w:ascii="Arial" w:hAnsi="Arial" w:cs="Arial"/>
          <w:color w:val="222222"/>
          <w:shd w:val="clear" w:color="auto" w:fill="FFFFFF"/>
        </w:rPr>
      </w:pPr>
    </w:p>
    <w:p w14:paraId="4A0BE793" w14:textId="77777777" w:rsidR="00822413" w:rsidRDefault="00822413" w:rsidP="00822413"/>
    <w:p w14:paraId="45BFD588" w14:textId="77777777" w:rsidR="00822413" w:rsidRDefault="00822413"/>
    <w:sectPr w:rsidR="008224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 Zelig" w:date="2019-09-26T11:07:00Z" w:initials="MZ">
    <w:p w14:paraId="6B6FA828" w14:textId="77777777" w:rsidR="00822413" w:rsidRDefault="00822413">
      <w:pPr>
        <w:pStyle w:val="CommentText"/>
      </w:pPr>
      <w:r>
        <w:rPr>
          <w:rStyle w:val="CommentReference"/>
        </w:rPr>
        <w:annotationRef/>
      </w:r>
      <w:r>
        <w:t>This is for source information for your reference.  But to keep the service page to 1,000 words you do not need to rewrite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6FA8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6FA828" w16cid:durableId="21E688E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071BC"/>
    <w:multiLevelType w:val="hybridMultilevel"/>
    <w:tmpl w:val="11CC1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C2822"/>
    <w:multiLevelType w:val="hybridMultilevel"/>
    <w:tmpl w:val="D19CC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77E19"/>
    <w:multiLevelType w:val="hybridMultilevel"/>
    <w:tmpl w:val="C946129C"/>
    <w:lvl w:ilvl="0" w:tplc="6CD8316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27320C"/>
    <w:multiLevelType w:val="hybridMultilevel"/>
    <w:tmpl w:val="52AA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C37A2A"/>
    <w:multiLevelType w:val="hybridMultilevel"/>
    <w:tmpl w:val="C5E68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A71640"/>
    <w:multiLevelType w:val="hybridMultilevel"/>
    <w:tmpl w:val="B0E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553192"/>
    <w:multiLevelType w:val="hybridMultilevel"/>
    <w:tmpl w:val="E544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DA3MjUwNjKzNDRQ0lEKTi0uzszPAykwqgUA0BLhoywAAAA="/>
  </w:docVars>
  <w:rsids>
    <w:rsidRoot w:val="00822413"/>
    <w:rsid w:val="005B5B2E"/>
    <w:rsid w:val="006F1251"/>
    <w:rsid w:val="007C1AD6"/>
    <w:rsid w:val="00822413"/>
    <w:rsid w:val="009345D9"/>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230F0"/>
  <w15:docId w15:val="{8D2B48AE-5BF8-4074-8755-94270E1F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B5B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2413"/>
    <w:pPr>
      <w:ind w:left="720"/>
      <w:contextualSpacing/>
    </w:pPr>
  </w:style>
  <w:style w:type="character" w:styleId="Hyperlink">
    <w:name w:val="Hyperlink"/>
    <w:basedOn w:val="DefaultParagraphFont"/>
    <w:uiPriority w:val="99"/>
    <w:unhideWhenUsed/>
    <w:rsid w:val="00822413"/>
    <w:rPr>
      <w:color w:val="0000FF"/>
      <w:u w:val="single"/>
    </w:rPr>
  </w:style>
  <w:style w:type="character" w:styleId="CommentReference">
    <w:name w:val="annotation reference"/>
    <w:basedOn w:val="DefaultParagraphFont"/>
    <w:uiPriority w:val="99"/>
    <w:semiHidden/>
    <w:unhideWhenUsed/>
    <w:rsid w:val="00822413"/>
    <w:rPr>
      <w:sz w:val="16"/>
      <w:szCs w:val="16"/>
    </w:rPr>
  </w:style>
  <w:style w:type="paragraph" w:styleId="CommentText">
    <w:name w:val="annotation text"/>
    <w:basedOn w:val="Normal"/>
    <w:link w:val="CommentTextChar"/>
    <w:uiPriority w:val="99"/>
    <w:semiHidden/>
    <w:unhideWhenUsed/>
    <w:rsid w:val="00822413"/>
    <w:pPr>
      <w:spacing w:line="240" w:lineRule="auto"/>
    </w:pPr>
    <w:rPr>
      <w:sz w:val="20"/>
      <w:szCs w:val="20"/>
    </w:rPr>
  </w:style>
  <w:style w:type="character" w:customStyle="1" w:styleId="CommentTextChar">
    <w:name w:val="Comment Text Char"/>
    <w:basedOn w:val="DefaultParagraphFont"/>
    <w:link w:val="CommentText"/>
    <w:uiPriority w:val="99"/>
    <w:semiHidden/>
    <w:rsid w:val="00822413"/>
    <w:rPr>
      <w:sz w:val="20"/>
      <w:szCs w:val="20"/>
    </w:rPr>
  </w:style>
  <w:style w:type="paragraph" w:styleId="CommentSubject">
    <w:name w:val="annotation subject"/>
    <w:basedOn w:val="CommentText"/>
    <w:next w:val="CommentText"/>
    <w:link w:val="CommentSubjectChar"/>
    <w:uiPriority w:val="99"/>
    <w:semiHidden/>
    <w:unhideWhenUsed/>
    <w:rsid w:val="00822413"/>
    <w:rPr>
      <w:b/>
      <w:bCs/>
    </w:rPr>
  </w:style>
  <w:style w:type="character" w:customStyle="1" w:styleId="CommentSubjectChar">
    <w:name w:val="Comment Subject Char"/>
    <w:basedOn w:val="CommentTextChar"/>
    <w:link w:val="CommentSubject"/>
    <w:uiPriority w:val="99"/>
    <w:semiHidden/>
    <w:rsid w:val="00822413"/>
    <w:rPr>
      <w:b/>
      <w:bCs/>
      <w:sz w:val="20"/>
      <w:szCs w:val="20"/>
    </w:rPr>
  </w:style>
  <w:style w:type="paragraph" w:styleId="BalloonText">
    <w:name w:val="Balloon Text"/>
    <w:basedOn w:val="Normal"/>
    <w:link w:val="BalloonTextChar"/>
    <w:uiPriority w:val="99"/>
    <w:semiHidden/>
    <w:unhideWhenUsed/>
    <w:rsid w:val="008224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2413"/>
    <w:rPr>
      <w:rFonts w:ascii="Tahoma" w:hAnsi="Tahoma" w:cs="Tahoma"/>
      <w:sz w:val="16"/>
      <w:szCs w:val="16"/>
    </w:rPr>
  </w:style>
  <w:style w:type="character" w:customStyle="1" w:styleId="Heading1Char">
    <w:name w:val="Heading 1 Char"/>
    <w:basedOn w:val="DefaultParagraphFont"/>
    <w:link w:val="Heading1"/>
    <w:uiPriority w:val="9"/>
    <w:rsid w:val="005B5B2E"/>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5B5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214415">
      <w:bodyDiv w:val="1"/>
      <w:marLeft w:val="0"/>
      <w:marRight w:val="0"/>
      <w:marTop w:val="0"/>
      <w:marBottom w:val="0"/>
      <w:divBdr>
        <w:top w:val="none" w:sz="0" w:space="0" w:color="auto"/>
        <w:left w:val="none" w:sz="0" w:space="0" w:color="auto"/>
        <w:bottom w:val="none" w:sz="0" w:space="0" w:color="auto"/>
        <w:right w:val="none" w:sz="0" w:space="0" w:color="auto"/>
      </w:divBdr>
      <w:divsChild>
        <w:div w:id="1317605579">
          <w:marLeft w:val="0"/>
          <w:marRight w:val="0"/>
          <w:marTop w:val="100"/>
          <w:marBottom w:val="100"/>
          <w:divBdr>
            <w:top w:val="none" w:sz="0" w:space="0" w:color="auto"/>
            <w:left w:val="none" w:sz="0" w:space="0" w:color="auto"/>
            <w:bottom w:val="none" w:sz="0" w:space="0" w:color="auto"/>
            <w:right w:val="none" w:sz="0" w:space="0" w:color="auto"/>
          </w:divBdr>
        </w:div>
      </w:divsChild>
    </w:div>
    <w:div w:id="1684161620">
      <w:bodyDiv w:val="1"/>
      <w:marLeft w:val="0"/>
      <w:marRight w:val="0"/>
      <w:marTop w:val="0"/>
      <w:marBottom w:val="0"/>
      <w:divBdr>
        <w:top w:val="none" w:sz="0" w:space="0" w:color="auto"/>
        <w:left w:val="none" w:sz="0" w:space="0" w:color="auto"/>
        <w:bottom w:val="none" w:sz="0" w:space="0" w:color="auto"/>
        <w:right w:val="none" w:sz="0" w:space="0" w:color="auto"/>
      </w:divBdr>
      <w:divsChild>
        <w:div w:id="1491407682">
          <w:marLeft w:val="0"/>
          <w:marRight w:val="0"/>
          <w:marTop w:val="100"/>
          <w:marBottom w:val="100"/>
          <w:divBdr>
            <w:top w:val="none" w:sz="0" w:space="0" w:color="auto"/>
            <w:left w:val="none" w:sz="0" w:space="0" w:color="auto"/>
            <w:bottom w:val="none" w:sz="0" w:space="0" w:color="auto"/>
            <w:right w:val="none" w:sz="0" w:space="0" w:color="auto"/>
          </w:divBdr>
        </w:div>
      </w:divsChild>
    </w:div>
    <w:div w:id="1879926811">
      <w:bodyDiv w:val="1"/>
      <w:marLeft w:val="0"/>
      <w:marRight w:val="0"/>
      <w:marTop w:val="0"/>
      <w:marBottom w:val="0"/>
      <w:divBdr>
        <w:top w:val="none" w:sz="0" w:space="0" w:color="auto"/>
        <w:left w:val="none" w:sz="0" w:space="0" w:color="auto"/>
        <w:bottom w:val="none" w:sz="0" w:space="0" w:color="auto"/>
        <w:right w:val="none" w:sz="0" w:space="0" w:color="auto"/>
      </w:divBdr>
    </w:div>
    <w:div w:id="198596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edge.com/cutis/article/101904/aesthetic-dermatology/update-hyaluronic-acid-fillers-facial-rejuvenation" TargetMode="External"/><Relationship Id="rId13" Type="http://schemas.openxmlformats.org/officeDocument/2006/relationships/hyperlink" Target="https://www.ncbi.nlm.nih.gov/pmc/articles/PMC4598204/" TargetMode="External"/><Relationship Id="rId18" Type="http://schemas.openxmlformats.org/officeDocument/2006/relationships/hyperlink" Target="https://www.mdedge.com/cutis/article/101904/aesthetic-dermatology/update-hyaluronic-acid-fillers-facial-rejuvenation" TargetMode="External"/><Relationship Id="rId3" Type="http://schemas.openxmlformats.org/officeDocument/2006/relationships/settings" Target="settings.xml"/><Relationship Id="rId21" Type="http://schemas.openxmlformats.org/officeDocument/2006/relationships/hyperlink" Target="https://www.ncbi.nlm.nih.gov/pmc/articles/PMC4598204/" TargetMode="External"/><Relationship Id="rId7" Type="http://schemas.microsoft.com/office/2016/09/relationships/commentsIds" Target="commentsIds.xml"/><Relationship Id="rId12" Type="http://schemas.openxmlformats.org/officeDocument/2006/relationships/hyperlink" Target="https://dx.doi.org/10.2147/CCID.S86478" TargetMode="External"/><Relationship Id="rId17" Type="http://schemas.openxmlformats.org/officeDocument/2006/relationships/hyperlink" Target="tel:+14804182501" TargetMode="External"/><Relationship Id="rId2" Type="http://schemas.openxmlformats.org/officeDocument/2006/relationships/styles" Target="styles.xml"/><Relationship Id="rId16" Type="http://schemas.openxmlformats.org/officeDocument/2006/relationships/hyperlink" Target="tel:+14804182501" TargetMode="External"/><Relationship Id="rId20" Type="http://schemas.openxmlformats.org/officeDocument/2006/relationships/hyperlink" Target="https://www.ncbi.nlm.nih.gov/pubmed/18090342"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ncbi.nlm.nih.gov/pmc/articles/PMC3496328/" TargetMode="External"/><Relationship Id="rId5" Type="http://schemas.openxmlformats.org/officeDocument/2006/relationships/comments" Target="comments.xml"/><Relationship Id="rId15" Type="http://schemas.openxmlformats.org/officeDocument/2006/relationships/hyperlink" Target="https://www.ncbi.nlm.nih.gov/pmc/articles/PMC5444429/" TargetMode="External"/><Relationship Id="rId23" Type="http://schemas.openxmlformats.org/officeDocument/2006/relationships/theme" Target="theme/theme1.xml"/><Relationship Id="rId10" Type="http://schemas.openxmlformats.org/officeDocument/2006/relationships/hyperlink" Target="https://dx.doi.org/10.2147/CCID.S35800" TargetMode="External"/><Relationship Id="rId19" Type="http://schemas.openxmlformats.org/officeDocument/2006/relationships/hyperlink" Target="https://www.ncbi.nlm.nih.gov/pubmed/23135648" TargetMode="External"/><Relationship Id="rId4" Type="http://schemas.openxmlformats.org/officeDocument/2006/relationships/webSettings" Target="webSettings.xml"/><Relationship Id="rId9" Type="http://schemas.openxmlformats.org/officeDocument/2006/relationships/hyperlink" Target="https://www.ncbi.nlm.nih.gov/pubmed/23135648" TargetMode="External"/><Relationship Id="rId14" Type="http://schemas.openxmlformats.org/officeDocument/2006/relationships/hyperlink" Target="https://dx.doi.org/10.1097/PRS.000000000000335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2978</Words>
  <Characters>1698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2</cp:revision>
  <dcterms:created xsi:type="dcterms:W3CDTF">2019-09-26T16:58:00Z</dcterms:created>
  <dcterms:modified xsi:type="dcterms:W3CDTF">2020-02-06T21:20:00Z</dcterms:modified>
</cp:coreProperties>
</file>